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>
    <v:background id="_x0000_s1025" o:bwmode="white" o:targetscreensize="1024,768">
      <v:fill r:id="rId3" o:title="ORFPLT1-2" recolor="t" type="frame"/>
    </v:background>
  </w:background>
  <w:body>
    <w:tbl>
      <w:tblPr>
        <w:tblStyle w:val="TableGrid"/>
        <w:tblW w:w="10393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570"/>
        <w:gridCol w:w="3823"/>
      </w:tblGrid>
      <w:tr w:rsidR="00372DE9" w:rsidRPr="0021603D" w14:paraId="2176349F" w14:textId="77777777" w:rsidTr="00E50902">
        <w:trPr>
          <w:trHeight w:val="2610"/>
        </w:trPr>
        <w:tc>
          <w:tcPr>
            <w:tcW w:w="10393" w:type="dxa"/>
            <w:gridSpan w:val="2"/>
            <w:shd w:val="clear" w:color="auto" w:fill="FFFFFF" w:themeFill="background1"/>
          </w:tcPr>
          <w:p w14:paraId="2787D800" w14:textId="058F2B9D" w:rsidR="00372DE9" w:rsidRPr="0021603D" w:rsidRDefault="0033237A" w:rsidP="005D4ADE">
            <w:pPr>
              <w:tabs>
                <w:tab w:val="left" w:pos="15"/>
              </w:tabs>
              <w:ind w:left="-18" w:right="-126" w:hanging="90"/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79EDA540" wp14:editId="7E745A2A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1352550</wp:posOffset>
                      </wp:positionV>
                      <wp:extent cx="6572250" cy="44196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2250" cy="4419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3D80908" w14:textId="1B51B520" w:rsidR="005D4ADE" w:rsidRPr="0033237A" w:rsidRDefault="00EF668C" w:rsidP="003A0FF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color w:val="0D0D0D" w:themeColor="text1" w:themeTint="F2"/>
                                      <w:sz w:val="20"/>
                                      <w:szCs w:val="20"/>
                                    </w:rPr>
                                  </w:pPr>
                                  <w:r w:rsidRPr="0033237A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To p</w:t>
                                  </w:r>
                                  <w:r w:rsidR="00326398" w:rsidRPr="0033237A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lay a key role in improving Overall Equipment Effectiveness and Global Efficiency of any Process industry operations by improving reliability &amp; life of equipment and become a part of Organizational excellence and growth</w:t>
                                  </w:r>
                                  <w:r w:rsidRPr="0033237A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EDA54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-3pt;margin-top:106.5pt;width:517.5pt;height:34.8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" filled="f" stroked="f" strokeweight=".5pt">
                      <v:textbox>
                        <w:txbxContent>
                          <w:p w14:paraId="13D80908" w14:textId="1B51B520" w:rsidR="005D4ADE" w:rsidRPr="0033237A" w:rsidRDefault="00EF668C" w:rsidP="003A0FF4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  <w:r w:rsidRPr="0033237A">
                              <w:rPr>
                                <w:rFonts w:asciiTheme="majorHAnsi" w:hAnsiTheme="majorHAnsi"/>
                                <w:b/>
                                <w:bCs/>
                                <w:sz w:val="18"/>
                                <w:szCs w:val="20"/>
                              </w:rPr>
                              <w:t>To p</w:t>
                            </w:r>
                            <w:r w:rsidR="00326398" w:rsidRPr="0033237A">
                              <w:rPr>
                                <w:rFonts w:asciiTheme="majorHAnsi" w:hAnsiTheme="majorHAnsi"/>
                                <w:b/>
                                <w:bCs/>
                                <w:sz w:val="18"/>
                                <w:szCs w:val="20"/>
                              </w:rPr>
                              <w:t>lay a key role in improving Overall Equipment Effectiveness and Global Efficiency of any Process industry operations by improving reliability &amp; life of equipment and become a part of Organizational excellence and growth</w:t>
                            </w:r>
                            <w:r w:rsidRPr="0033237A">
                              <w:rPr>
                                <w:rFonts w:asciiTheme="majorHAnsi" w:hAnsiTheme="majorHAnsi"/>
                                <w:b/>
                                <w:bCs/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746C5">
              <w:rPr>
                <w:rFonts w:asciiTheme="majorHAnsi" w:hAnsiTheme="majorHAnsi"/>
                <w:noProof/>
              </w:rPr>
              <w:drawing>
                <wp:anchor distT="0" distB="0" distL="114300" distR="114300" simplePos="0" relativeHeight="251880448" behindDoc="1" locked="0" layoutInCell="1" allowOverlap="1" wp14:anchorId="0DB59947" wp14:editId="0AC5F663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180975</wp:posOffset>
                  </wp:positionV>
                  <wp:extent cx="895350" cy="1171575"/>
                  <wp:effectExtent l="0" t="0" r="0" b="9525"/>
                  <wp:wrapTight wrapText="bothSides">
                    <wp:wrapPolygon edited="0">
                      <wp:start x="0" y="0"/>
                      <wp:lineTo x="0" y="21424"/>
                      <wp:lineTo x="21140" y="21424"/>
                      <wp:lineTo x="21140" y="0"/>
                      <wp:lineTo x="0" y="0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G_9397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350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746C5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6789F347" wp14:editId="3246D74A">
                      <wp:simplePos x="0" y="0"/>
                      <wp:positionH relativeFrom="column">
                        <wp:posOffset>975360</wp:posOffset>
                      </wp:positionH>
                      <wp:positionV relativeFrom="paragraph">
                        <wp:posOffset>179705</wp:posOffset>
                      </wp:positionV>
                      <wp:extent cx="5472430" cy="1159510"/>
                      <wp:effectExtent l="0" t="0" r="0" b="254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72430" cy="1159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E81507" w14:textId="77777777" w:rsidR="0061720A" w:rsidRDefault="00A96868" w:rsidP="004B026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A96868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JAGADESWAR REDDY.M</w:t>
                                  </w:r>
                                </w:p>
                                <w:p w14:paraId="107B6CB6" w14:textId="77777777" w:rsidR="00A96868" w:rsidRPr="007F2D70" w:rsidRDefault="00A96868" w:rsidP="00DD311B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6A063A50" w14:textId="3A2542F8" w:rsidR="00D709D3" w:rsidRDefault="00D709D3" w:rsidP="004B026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D709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Results driven </w:t>
                                  </w:r>
                                  <w:r w:rsidR="00531060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Maintenance</w:t>
                                  </w:r>
                                  <w:r w:rsidRPr="00D709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31060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Professional </w:t>
                                  </w:r>
                                  <w:r w:rsidRPr="00D709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- Possess experience in </w:t>
                                  </w:r>
                                  <w:r w:rsidR="008378A5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TPM, </w:t>
                                  </w:r>
                                  <w:r w:rsidR="00531060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Machine </w:t>
                                  </w:r>
                                  <w:r w:rsidRPr="00D709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Maintenance, </w:t>
                                  </w:r>
                                  <w:r w:rsidR="009109AF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Project Management</w:t>
                                  </w:r>
                                  <w:r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D709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Installation &amp; Commissioning</w:t>
                                  </w:r>
                                </w:p>
                                <w:p w14:paraId="0BF7F1BF" w14:textId="77777777" w:rsidR="00BF4DCF" w:rsidRPr="00BF4DCF" w:rsidRDefault="00BF4DCF" w:rsidP="004B026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D709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LinkedIn</w:t>
                                  </w:r>
                                  <w:r w:rsidRPr="00BF4DCF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: https://in.linkedin.com/pub/jagadeeswar-reddy-mandlipalli/85/919/398</w:t>
                                  </w:r>
                                </w:p>
                                <w:p w14:paraId="4201E854" w14:textId="77777777" w:rsidR="00886302" w:rsidRPr="007F2D70" w:rsidRDefault="00886302" w:rsidP="00886302">
                                  <w:pPr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E3AC457" w14:textId="77777777" w:rsidR="00886302" w:rsidRPr="007F2D70" w:rsidRDefault="00886302" w:rsidP="00886302">
                                  <w:pPr>
                                    <w:rPr>
                                      <w:rFonts w:asciiTheme="majorHAnsi" w:hAnsiTheme="majorHAnsi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89F347" id="Text Box 2" o:spid="_x0000_s1027" type="#_x0000_t202" style="position:absolute;left:0;text-align:left;margin-left:76.8pt;margin-top:14.15pt;width:430.9pt;height:91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" fillcolor="#31849b [2408]" stroked="f">
                      <v:textbox>
                        <w:txbxContent>
                          <w:p w14:paraId="06E81507" w14:textId="77777777" w:rsidR="0061720A" w:rsidRDefault="00A96868" w:rsidP="004B0260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9686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36"/>
                                <w:szCs w:val="36"/>
                              </w:rPr>
                              <w:t>JAGADESWAR REDDY.M</w:t>
                            </w:r>
                          </w:p>
                          <w:p w14:paraId="107B6CB6" w14:textId="77777777" w:rsidR="00A96868" w:rsidRPr="007F2D70" w:rsidRDefault="00A96868" w:rsidP="00DD311B">
                            <w:pPr>
                              <w:spacing w:after="0" w:line="240" w:lineRule="auto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A063A50" w14:textId="3A2542F8" w:rsidR="00D709D3" w:rsidRDefault="00D709D3" w:rsidP="004B0260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709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Results driven </w:t>
                            </w:r>
                            <w:r w:rsidR="00531060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Maintenance</w:t>
                            </w:r>
                            <w:r w:rsidRPr="00D709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31060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rofessional </w:t>
                            </w:r>
                            <w:r w:rsidRPr="00D709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- Possess experience in </w:t>
                            </w:r>
                            <w:r w:rsidR="008378A5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PM, </w:t>
                            </w:r>
                            <w:r w:rsidR="00531060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achine </w:t>
                            </w:r>
                            <w:r w:rsidRPr="00D709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aintenance, </w:t>
                            </w:r>
                            <w:r w:rsidR="009109AF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roject Management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709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Installation &amp; Commissioning</w:t>
                            </w:r>
                          </w:p>
                          <w:p w14:paraId="0BF7F1BF" w14:textId="77777777" w:rsidR="00BF4DCF" w:rsidRPr="00BF4DCF" w:rsidRDefault="00BF4DCF" w:rsidP="004B0260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D709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LinkedIn</w:t>
                            </w:r>
                            <w:r w:rsidRPr="00BF4DCF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: https://in.linkedin.com/pub/jagadeeswar-reddy-mandlipalli/85/919/398</w:t>
                            </w:r>
                          </w:p>
                          <w:p w14:paraId="4201E854" w14:textId="77777777" w:rsidR="00886302" w:rsidRPr="007F2D70" w:rsidRDefault="00886302" w:rsidP="00886302">
                            <w:pP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E3AC457" w14:textId="77777777" w:rsidR="00886302" w:rsidRPr="007F2D70" w:rsidRDefault="00886302" w:rsidP="00886302">
                            <w:pPr>
                              <w:rPr>
                                <w:rFonts w:asciiTheme="majorHAnsi" w:hAnsiTheme="majorHAnsi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93768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62BE0C52" wp14:editId="606D89C3">
                      <wp:simplePos x="0" y="0"/>
                      <wp:positionH relativeFrom="column">
                        <wp:posOffset>1022985</wp:posOffset>
                      </wp:positionH>
                      <wp:positionV relativeFrom="paragraph">
                        <wp:posOffset>1058545</wp:posOffset>
                      </wp:positionV>
                      <wp:extent cx="5507355" cy="333375"/>
                      <wp:effectExtent l="0" t="0" r="0" b="0"/>
                      <wp:wrapNone/>
                      <wp:docPr id="14" name="Rounded 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07355" cy="33337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F1A9D4" w14:textId="12950EDB" w:rsidR="000C1154" w:rsidRPr="00893768" w:rsidRDefault="00196C4D" w:rsidP="00893768">
                                  <w:pPr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Theme="majorHAnsi" w:hAnsiTheme="majorHAnsi"/>
                                      <w:noProof/>
                                    </w:rPr>
                                    <w:drawing>
                                      <wp:inline distT="0" distB="0" distL="0" distR="0" wp14:anchorId="549BE9C5" wp14:editId="7C641962">
                                        <wp:extent cx="152400" cy="152400"/>
                                        <wp:effectExtent l="0" t="0" r="0" b="0"/>
                                        <wp:docPr id="17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2400" cy="1524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0C1154" w:rsidRPr="007F2D70">
                                    <w:rPr>
                                      <w:rFonts w:asciiTheme="majorHAnsi" w:hAnsiTheme="majorHAnsi"/>
                                    </w:rPr>
                                    <w:t xml:space="preserve">     </w:t>
                                  </w:r>
                                  <w:r w:rsidR="0098001F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+</w:t>
                                  </w:r>
                                  <w:r w:rsidR="00A96868" w:rsidRPr="00A96868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973 </w:t>
                                  </w:r>
                                  <w:r w:rsidR="0098001F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-</w:t>
                                  </w:r>
                                  <w:r w:rsidR="00A96868" w:rsidRPr="00A96868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3</w:t>
                                  </w:r>
                                  <w:r w:rsidR="002D61BB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6132854</w:t>
                                  </w:r>
                                  <w:r w:rsidR="00F443B8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/34542257</w:t>
                                  </w:r>
                                  <w:r w:rsidR="00A96868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ab/>
                                  </w:r>
                                  <w:r w:rsidR="00A96868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ab/>
                                  </w:r>
                                  <w:r w:rsidR="00893768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ab/>
                                  </w:r>
                                  <w:r w:rsidR="00893768" w:rsidRPr="007F2D70">
                                    <w:rPr>
                                      <w:rFonts w:asciiTheme="majorHAnsi" w:hAnsiTheme="majorHAnsi"/>
                                      <w:noProof/>
                                    </w:rPr>
                                    <w:drawing>
                                      <wp:inline distT="0" distB="0" distL="0" distR="0" wp14:anchorId="272EB73E" wp14:editId="46389C11">
                                        <wp:extent cx="152400" cy="152400"/>
                                        <wp:effectExtent l="0" t="0" r="0" b="0"/>
                                        <wp:docPr id="23" name="Picture 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email5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2400" cy="1524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893768">
                                    <w:rPr>
                                      <w:rFonts w:asciiTheme="majorHAnsi" w:hAnsiTheme="majorHAnsi"/>
                                    </w:rPr>
                                    <w:t xml:space="preserve">  </w:t>
                                  </w:r>
                                  <w:r w:rsidR="00A96868" w:rsidRPr="009A0A63">
                                    <w:rPr>
                                      <w:rFonts w:asciiTheme="majorHAnsi" w:hAnsiTheme="majorHAnsi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jagadeeswarreddy@outlook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2BE0C52" id="Rounded Rectangle 14" o:spid="_x0000_s1028" style="position:absolute;left:0;text-align:left;margin-left:80.55pt;margin-top:83.35pt;width:433.65pt;height:26.25pt;z-index:25166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" filled="f" stroked="f" strokeweight="2pt">
                      <v:textbox>
                        <w:txbxContent>
                          <w:p w14:paraId="6AF1A9D4" w14:textId="12950EDB" w:rsidR="000C1154" w:rsidRPr="00893768" w:rsidRDefault="00196C4D" w:rsidP="00893768">
                            <w:pP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noProof/>
                              </w:rPr>
                              <w:drawing>
                                <wp:inline distT="0" distB="0" distL="0" distR="0" wp14:anchorId="549BE9C5" wp14:editId="7C641962">
                                  <wp:extent cx="152400" cy="152400"/>
                                  <wp:effectExtent l="0" t="0" r="0" b="0"/>
                                  <wp:docPr id="17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C1154" w:rsidRPr="007F2D70">
                              <w:rPr>
                                <w:rFonts w:asciiTheme="majorHAnsi" w:hAnsiTheme="majorHAnsi"/>
                              </w:rPr>
                              <w:t xml:space="preserve">     </w:t>
                            </w:r>
                            <w:r w:rsidR="0098001F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+</w:t>
                            </w:r>
                            <w:r w:rsidR="00A96868" w:rsidRPr="00A9686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 xml:space="preserve">973 </w:t>
                            </w:r>
                            <w:r w:rsidR="0098001F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-</w:t>
                            </w:r>
                            <w:r w:rsidR="00A96868" w:rsidRPr="00A9686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3</w:t>
                            </w:r>
                            <w:r w:rsidR="002D61BB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6132854</w:t>
                            </w:r>
                            <w:r w:rsidR="00F443B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/34542257</w:t>
                            </w:r>
                            <w:r w:rsidR="00A9686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ab/>
                            </w:r>
                            <w:r w:rsidR="00A9686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ab/>
                            </w:r>
                            <w:r w:rsidR="0089376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ab/>
                            </w:r>
                            <w:r w:rsidR="00893768" w:rsidRPr="007F2D70">
                              <w:rPr>
                                <w:rFonts w:asciiTheme="majorHAnsi" w:hAnsiTheme="majorHAnsi"/>
                                <w:noProof/>
                              </w:rPr>
                              <w:drawing>
                                <wp:inline distT="0" distB="0" distL="0" distR="0" wp14:anchorId="272EB73E" wp14:editId="46389C11">
                                  <wp:extent cx="152400" cy="152400"/>
                                  <wp:effectExtent l="0" t="0" r="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email5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93768">
                              <w:rPr>
                                <w:rFonts w:asciiTheme="majorHAnsi" w:hAnsiTheme="majorHAnsi"/>
                              </w:rPr>
                              <w:t xml:space="preserve">  </w:t>
                            </w:r>
                            <w:r w:rsidR="00A96868" w:rsidRPr="009A0A6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jagadeeswarreddy@outlook.com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0C1154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14DA0AB0" wp14:editId="0BD8C287">
                      <wp:simplePos x="0" y="0"/>
                      <wp:positionH relativeFrom="column">
                        <wp:posOffset>4617720</wp:posOffset>
                      </wp:positionH>
                      <wp:positionV relativeFrom="paragraph">
                        <wp:posOffset>1181100</wp:posOffset>
                      </wp:positionV>
                      <wp:extent cx="371475" cy="333375"/>
                      <wp:effectExtent l="0" t="0" r="0" b="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1475" cy="3333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9811D8" w14:textId="77777777" w:rsidR="000C1154" w:rsidRDefault="000C115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DA0AB0" id="Text Box 18" o:spid="_x0000_s1029" type="#_x0000_t202" style="position:absolute;left:0;text-align:left;margin-left:363.6pt;margin-top:93pt;width:29.25pt;height:26.2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" filled="f" stroked="f" strokeweight=".5pt">
                      <v:textbox>
                        <w:txbxContent>
                          <w:p w14:paraId="4D9811D8" w14:textId="77777777" w:rsidR="000C1154" w:rsidRDefault="000C1154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004D6" w:rsidRPr="0021603D" w14:paraId="059C6EF6" w14:textId="77777777" w:rsidTr="00E50902">
        <w:tc>
          <w:tcPr>
            <w:tcW w:w="6570" w:type="dxa"/>
            <w:shd w:val="clear" w:color="auto" w:fill="FFFFFF" w:themeFill="background1"/>
          </w:tcPr>
          <w:p w14:paraId="4ECD6937" w14:textId="77777777" w:rsidR="005C0B0D" w:rsidRPr="0021603D" w:rsidRDefault="00FD500A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15AB7E8D" wp14:editId="6F22A1F7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37795</wp:posOffset>
                      </wp:positionV>
                      <wp:extent cx="2600325" cy="3048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003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3381D4F" w14:textId="77777777" w:rsidR="00FD500A" w:rsidRPr="00B91C1F" w:rsidRDefault="00FD500A" w:rsidP="00FD500A">
                                  <w:pPr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</w:pPr>
                                  <w:r w:rsidRPr="00B91C1F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>Edu</w:t>
                                  </w:r>
                                  <w:r w:rsidRPr="00FA38BF">
                                    <w:rPr>
                                      <w:rFonts w:ascii="Tahoma" w:hAnsi="Tahoma" w:cs="Tahoma"/>
                                      <w:color w:val="31849B"/>
                                      <w:sz w:val="24"/>
                                      <w:szCs w:val="24"/>
                                    </w:rPr>
                                    <w:t>catio</w:t>
                                  </w:r>
                                  <w:r w:rsidRPr="00B91C1F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>n &amp; Credentials</w:t>
                                  </w:r>
                                </w:p>
                                <w:p w14:paraId="6AC92D2C" w14:textId="77777777" w:rsidR="00FD500A" w:rsidRDefault="00FD500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B7E8D" id="Text Box 7" o:spid="_x0000_s1030" type="#_x0000_t202" style="position:absolute;margin-left:2.1pt;margin-top:10.85pt;width:204.75pt;height:24pt;z-index: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" filled="f" stroked="f" strokeweight=".5pt">
                      <v:textbox>
                        <w:txbxContent>
                          <w:p w14:paraId="13381D4F" w14:textId="77777777" w:rsidR="00FD500A" w:rsidRPr="00B91C1F" w:rsidRDefault="00FD500A" w:rsidP="00FD500A">
                            <w:pPr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</w:pPr>
                            <w:r w:rsidRPr="00B91C1F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>Edu</w:t>
                            </w:r>
                            <w:r w:rsidRPr="00FA38BF">
                              <w:rPr>
                                <w:rFonts w:ascii="Tahoma" w:hAnsi="Tahoma" w:cs="Tahoma"/>
                                <w:color w:val="31849B"/>
                                <w:sz w:val="24"/>
                                <w:szCs w:val="24"/>
                              </w:rPr>
                              <w:t>catio</w:t>
                            </w:r>
                            <w:r w:rsidRPr="00B91C1F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>n &amp; Credentials</w:t>
                            </w:r>
                          </w:p>
                          <w:p w14:paraId="6AC92D2C" w14:textId="77777777" w:rsidR="00FD500A" w:rsidRDefault="00FD500A"/>
                        </w:txbxContent>
                      </v:textbox>
                    </v:shape>
                  </w:pict>
                </mc:Fallback>
              </mc:AlternateContent>
            </w:r>
          </w:p>
          <w:p w14:paraId="394A3853" w14:textId="77777777" w:rsidR="00FD500A" w:rsidRPr="0021603D" w:rsidRDefault="00F329D2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1EAC6A28" wp14:editId="577149E3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267970</wp:posOffset>
                      </wp:positionV>
                      <wp:extent cx="4010025" cy="0"/>
                      <wp:effectExtent l="0" t="0" r="9525" b="19050"/>
                      <wp:wrapNone/>
                      <wp:docPr id="668" name="Straight Connector 6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0100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1C1903A" id="Straight Connector 668" o:spid="_x0000_s1026" style="position:absolute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9pt,21.1pt" to="311.85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" strokecolor="#31849b [2408]">
                      <v:stroke dashstyle="1 1"/>
                    </v:line>
                  </w:pict>
                </mc:Fallback>
              </mc:AlternateContent>
            </w:r>
            <w:r w:rsidR="00FD500A" w:rsidRPr="0021603D">
              <w:rPr>
                <w:rFonts w:asciiTheme="majorHAnsi" w:hAnsiTheme="majorHAnsi"/>
              </w:rPr>
              <w:br/>
            </w:r>
          </w:p>
          <w:p w14:paraId="6F5F9DB8" w14:textId="77777777" w:rsidR="007679AD" w:rsidRPr="0021603D" w:rsidRDefault="007679AD" w:rsidP="00643D83">
            <w:pPr>
              <w:pStyle w:val="ListParagraph"/>
              <w:numPr>
                <w:ilvl w:val="0"/>
                <w:numId w:val="15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xecutive Program in Project Management from IIT, Roorkee in 2015</w:t>
            </w:r>
          </w:p>
          <w:p w14:paraId="42328651" w14:textId="77777777" w:rsidR="002D44B5" w:rsidRPr="0021603D" w:rsidRDefault="007679AD" w:rsidP="00643D83">
            <w:pPr>
              <w:pStyle w:val="ListParagraph"/>
              <w:numPr>
                <w:ilvl w:val="0"/>
                <w:numId w:val="15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B.Tech. (EE) from JNTU, Hyderabad in 2011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ab/>
            </w:r>
          </w:p>
          <w:p w14:paraId="2757AF9D" w14:textId="77777777" w:rsidR="005C0B0D" w:rsidRPr="0021603D" w:rsidRDefault="00497685" w:rsidP="002D44B5">
            <w:p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302C5CA3" wp14:editId="30EAA485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55245</wp:posOffset>
                      </wp:positionV>
                      <wp:extent cx="2600325" cy="30480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003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9E15C57" w14:textId="77777777" w:rsidR="006C00FE" w:rsidRPr="00B91C1F" w:rsidRDefault="006C00FE">
                                  <w:pPr>
                                    <w:rPr>
                                      <w:color w:val="31849B" w:themeColor="accent5" w:themeShade="BF"/>
                                    </w:rPr>
                                  </w:pPr>
                                  <w:r w:rsidRPr="00B91C1F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>Profile</w:t>
                                  </w:r>
                                  <w:r w:rsidR="004B0260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 xml:space="preserve"> Summar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2C5CA3" id="Text Box 26" o:spid="_x0000_s1031" type="#_x0000_t202" style="position:absolute;left:0;text-align:left;margin-left:2.1pt;margin-top:4.35pt;width:204.75pt;height:24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" filled="f" stroked="f" strokeweight=".5pt">
                      <v:textbox>
                        <w:txbxContent>
                          <w:p w14:paraId="49E15C57" w14:textId="77777777" w:rsidR="006C00FE" w:rsidRPr="00B91C1F" w:rsidRDefault="006C00FE">
                            <w:pPr>
                              <w:rPr>
                                <w:color w:val="31849B" w:themeColor="accent5" w:themeShade="BF"/>
                              </w:rPr>
                            </w:pPr>
                            <w:r w:rsidRPr="00B91C1F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>Profile</w:t>
                            </w:r>
                            <w:r w:rsidR="004B0260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 xml:space="preserve"> Summar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9F8D9DF" w14:textId="77777777" w:rsidR="00591BE1" w:rsidRPr="0021603D" w:rsidRDefault="00591BE1" w:rsidP="00B62C6A">
            <w:pPr>
              <w:rPr>
                <w:rFonts w:asciiTheme="majorHAnsi" w:hAnsiTheme="majorHAnsi"/>
              </w:rPr>
            </w:pPr>
          </w:p>
          <w:p w14:paraId="0ACB36ED" w14:textId="77777777" w:rsidR="00002007" w:rsidRPr="0021603D" w:rsidRDefault="00B62C6A" w:rsidP="00002007">
            <w:pPr>
              <w:jc w:val="both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34B64AD9" wp14:editId="50623A14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38100</wp:posOffset>
                      </wp:positionV>
                      <wp:extent cx="4010025" cy="0"/>
                      <wp:effectExtent l="0" t="0" r="9525" b="19050"/>
                      <wp:wrapNone/>
                      <wp:docPr id="669" name="Straight Connector 6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0100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552C22B" id="Straight Connector 669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3pt" to="314.1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" strokecolor="#31849b [2408]">
                      <v:stroke dashstyle="1 1"/>
                    </v:line>
                  </w:pict>
                </mc:Fallback>
              </mc:AlternateContent>
            </w:r>
          </w:p>
          <w:p w14:paraId="3106DFB1" w14:textId="78D721A4" w:rsidR="00002007" w:rsidRPr="009C3265" w:rsidRDefault="00002007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b/>
                <w:bCs/>
                <w:sz w:val="20"/>
              </w:rPr>
            </w:pPr>
            <w:r w:rsidRPr="009C3265">
              <w:rPr>
                <w:rFonts w:asciiTheme="majorHAnsi" w:hAnsiTheme="majorHAnsi"/>
                <w:b/>
                <w:bCs/>
                <w:sz w:val="20"/>
              </w:rPr>
              <w:t xml:space="preserve">A competent </w:t>
            </w:r>
            <w:r w:rsidR="00AB559E" w:rsidRPr="009C3265">
              <w:rPr>
                <w:rFonts w:asciiTheme="majorHAnsi" w:hAnsiTheme="majorHAnsi"/>
                <w:b/>
                <w:bCs/>
                <w:sz w:val="20"/>
              </w:rPr>
              <w:t>professional</w:t>
            </w:r>
            <w:r w:rsidRPr="009C3265">
              <w:rPr>
                <w:rFonts w:asciiTheme="majorHAnsi" w:hAnsiTheme="majorHAnsi"/>
                <w:b/>
                <w:bCs/>
                <w:sz w:val="20"/>
              </w:rPr>
              <w:t xml:space="preserve"> offering over </w:t>
            </w:r>
            <w:r w:rsidR="00DF1B37" w:rsidRPr="009C3265">
              <w:rPr>
                <w:rFonts w:asciiTheme="majorHAnsi" w:hAnsiTheme="majorHAnsi"/>
                <w:b/>
                <w:bCs/>
                <w:sz w:val="20"/>
              </w:rPr>
              <w:t>9</w:t>
            </w:r>
            <w:r w:rsidR="00531060" w:rsidRPr="009C3265">
              <w:rPr>
                <w:rFonts w:asciiTheme="majorHAnsi" w:hAnsiTheme="majorHAnsi"/>
                <w:b/>
                <w:bCs/>
                <w:sz w:val="20"/>
              </w:rPr>
              <w:t>+</w:t>
            </w:r>
            <w:r w:rsidRPr="009C3265">
              <w:rPr>
                <w:rFonts w:asciiTheme="majorHAnsi" w:hAnsiTheme="majorHAnsi"/>
                <w:b/>
                <w:bCs/>
                <w:sz w:val="20"/>
              </w:rPr>
              <w:t xml:space="preserve"> years of rich experience in </w:t>
            </w:r>
            <w:r w:rsidR="00531060" w:rsidRPr="009C3265">
              <w:rPr>
                <w:rFonts w:asciiTheme="majorHAnsi" w:hAnsiTheme="majorHAnsi"/>
                <w:b/>
                <w:bCs/>
                <w:sz w:val="20"/>
              </w:rPr>
              <w:t xml:space="preserve">Machine </w:t>
            </w:r>
            <w:r w:rsidRPr="009C3265">
              <w:rPr>
                <w:rFonts w:asciiTheme="majorHAnsi" w:hAnsiTheme="majorHAnsi"/>
                <w:b/>
                <w:bCs/>
                <w:sz w:val="20"/>
              </w:rPr>
              <w:t xml:space="preserve">Maintenance, </w:t>
            </w:r>
            <w:r w:rsidR="009C3265" w:rsidRPr="009C3265">
              <w:rPr>
                <w:rFonts w:asciiTheme="majorHAnsi" w:hAnsiTheme="majorHAnsi"/>
                <w:b/>
                <w:bCs/>
                <w:sz w:val="20"/>
              </w:rPr>
              <w:t>Continuous Improvement projects</w:t>
            </w:r>
            <w:r w:rsidRPr="009C3265">
              <w:rPr>
                <w:rFonts w:asciiTheme="majorHAnsi" w:hAnsiTheme="majorHAnsi"/>
                <w:b/>
                <w:bCs/>
                <w:sz w:val="20"/>
              </w:rPr>
              <w:t>, Erection</w:t>
            </w:r>
            <w:r w:rsidR="009C3265" w:rsidRPr="009C3265">
              <w:rPr>
                <w:rFonts w:asciiTheme="majorHAnsi" w:hAnsiTheme="majorHAnsi"/>
                <w:b/>
                <w:bCs/>
                <w:sz w:val="20"/>
              </w:rPr>
              <w:t>s</w:t>
            </w:r>
            <w:r w:rsidRPr="009C3265">
              <w:rPr>
                <w:rFonts w:asciiTheme="majorHAnsi" w:hAnsiTheme="majorHAnsi"/>
                <w:b/>
                <w:bCs/>
                <w:sz w:val="20"/>
              </w:rPr>
              <w:t>, Installation &amp; Commissioning and Instrumentation</w:t>
            </w:r>
            <w:r w:rsidR="009C3265" w:rsidRPr="009C3265">
              <w:rPr>
                <w:rFonts w:asciiTheme="majorHAnsi" w:hAnsiTheme="majorHAnsi"/>
                <w:b/>
                <w:bCs/>
                <w:sz w:val="20"/>
              </w:rPr>
              <w:t>.</w:t>
            </w:r>
          </w:p>
          <w:p w14:paraId="6FC0489D" w14:textId="664F8F82" w:rsidR="00002007" w:rsidRPr="0021603D" w:rsidRDefault="00002007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z w:val="20"/>
              </w:rPr>
            </w:pPr>
            <w:r w:rsidRPr="0021603D">
              <w:rPr>
                <w:rFonts w:asciiTheme="majorHAnsi" w:hAnsiTheme="majorHAnsi"/>
                <w:sz w:val="20"/>
              </w:rPr>
              <w:t xml:space="preserve">Expert in planning and </w:t>
            </w:r>
            <w:r w:rsidRPr="0021603D">
              <w:rPr>
                <w:rFonts w:asciiTheme="majorHAnsi" w:hAnsiTheme="majorHAnsi"/>
                <w:b/>
                <w:sz w:val="20"/>
              </w:rPr>
              <w:t>effectuating preventive shutdown</w:t>
            </w:r>
            <w:r w:rsidRPr="0021603D">
              <w:rPr>
                <w:rFonts w:asciiTheme="majorHAnsi" w:hAnsiTheme="majorHAnsi"/>
                <w:sz w:val="20"/>
              </w:rPr>
              <w:t>, breakdown and predictive maintenance schedules of equipment and components of power plants utilities to ensure minimum breakdown with an increase machine uptime and equipment reliability</w:t>
            </w:r>
            <w:r w:rsidR="0079662E">
              <w:rPr>
                <w:rFonts w:asciiTheme="majorHAnsi" w:hAnsiTheme="majorHAnsi"/>
                <w:sz w:val="20"/>
              </w:rPr>
              <w:t>.</w:t>
            </w:r>
          </w:p>
          <w:p w14:paraId="3EAE9B88" w14:textId="36CCB52F" w:rsidR="00002007" w:rsidRPr="0021603D" w:rsidRDefault="00002007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z w:val="20"/>
              </w:rPr>
            </w:pPr>
            <w:r w:rsidRPr="0021603D">
              <w:rPr>
                <w:rFonts w:asciiTheme="majorHAnsi" w:hAnsiTheme="majorHAnsi"/>
                <w:sz w:val="20"/>
              </w:rPr>
              <w:t xml:space="preserve">Proficient in managing multiple new testing &amp; </w:t>
            </w:r>
            <w:r w:rsidRPr="0021603D">
              <w:rPr>
                <w:rFonts w:asciiTheme="majorHAnsi" w:hAnsiTheme="majorHAnsi"/>
                <w:b/>
                <w:sz w:val="20"/>
              </w:rPr>
              <w:t>commissioning projects</w:t>
            </w:r>
            <w:r w:rsidRPr="0021603D">
              <w:rPr>
                <w:rFonts w:asciiTheme="majorHAnsi" w:hAnsiTheme="majorHAnsi"/>
                <w:sz w:val="20"/>
              </w:rPr>
              <w:t xml:space="preserve"> while developing baselines; controlling projects with respect to cost, budgets, time </w:t>
            </w:r>
            <w:r w:rsidR="00407CFA" w:rsidRPr="0021603D">
              <w:rPr>
                <w:rFonts w:asciiTheme="majorHAnsi" w:hAnsiTheme="majorHAnsi"/>
                <w:sz w:val="20"/>
              </w:rPr>
              <w:t>over</w:t>
            </w:r>
            <w:r w:rsidRPr="0021603D">
              <w:rPr>
                <w:rFonts w:asciiTheme="majorHAnsi" w:hAnsiTheme="majorHAnsi"/>
                <w:sz w:val="20"/>
              </w:rPr>
              <w:t>runs and quality compliance to ensure satisfactory execution of the same</w:t>
            </w:r>
            <w:r w:rsidR="0079662E">
              <w:rPr>
                <w:rFonts w:asciiTheme="majorHAnsi" w:hAnsiTheme="majorHAnsi"/>
                <w:sz w:val="20"/>
              </w:rPr>
              <w:t>.</w:t>
            </w:r>
          </w:p>
          <w:p w14:paraId="23B9C964" w14:textId="2AD8F97A" w:rsidR="00BD77DD" w:rsidRDefault="00BD77DD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pacing w:val="-4"/>
                <w:sz w:val="20"/>
              </w:rPr>
            </w:pPr>
            <w:r>
              <w:rPr>
                <w:rFonts w:asciiTheme="majorHAnsi" w:hAnsiTheme="majorHAnsi"/>
                <w:spacing w:val="-4"/>
                <w:sz w:val="20"/>
              </w:rPr>
              <w:t xml:space="preserve">Skillful in using </w:t>
            </w:r>
            <w:r w:rsidRPr="00BD77DD">
              <w:rPr>
                <w:rFonts w:asciiTheme="majorHAnsi" w:hAnsiTheme="majorHAnsi"/>
                <w:b/>
                <w:bCs/>
                <w:spacing w:val="-4"/>
                <w:sz w:val="20"/>
              </w:rPr>
              <w:t>IL6S tools such as RCA, KAIZEN, OPL, Reapplication process</w:t>
            </w:r>
            <w:r w:rsidRPr="00BD77DD">
              <w:rPr>
                <w:rFonts w:asciiTheme="majorHAnsi" w:hAnsiTheme="majorHAnsi"/>
                <w:spacing w:val="-4"/>
                <w:sz w:val="20"/>
              </w:rPr>
              <w:t>.</w:t>
            </w:r>
          </w:p>
          <w:p w14:paraId="60E79848" w14:textId="71958903" w:rsidR="008378A5" w:rsidRPr="008378A5" w:rsidRDefault="008378A5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pacing w:val="-4"/>
                <w:sz w:val="20"/>
              </w:rPr>
            </w:pPr>
            <w:r w:rsidRPr="008378A5">
              <w:rPr>
                <w:rFonts w:asciiTheme="majorHAnsi" w:hAnsiTheme="majorHAnsi"/>
                <w:b/>
                <w:bCs/>
                <w:spacing w:val="-4"/>
                <w:sz w:val="20"/>
              </w:rPr>
              <w:t xml:space="preserve">Best-in-class knowledge </w:t>
            </w:r>
            <w:r w:rsidRPr="008378A5">
              <w:rPr>
                <w:rFonts w:asciiTheme="majorHAnsi" w:hAnsiTheme="majorHAnsi"/>
                <w:spacing w:val="-4"/>
                <w:sz w:val="20"/>
              </w:rPr>
              <w:t>&amp;</w:t>
            </w:r>
            <w:r>
              <w:rPr>
                <w:rFonts w:asciiTheme="majorHAnsi" w:hAnsiTheme="majorHAnsi"/>
                <w:spacing w:val="-4"/>
                <w:sz w:val="20"/>
              </w:rPr>
              <w:t xml:space="preserve"> </w:t>
            </w:r>
            <w:r w:rsidRPr="008378A5">
              <w:rPr>
                <w:rFonts w:asciiTheme="majorHAnsi" w:hAnsiTheme="majorHAnsi"/>
                <w:spacing w:val="-4"/>
                <w:sz w:val="20"/>
              </w:rPr>
              <w:t>Skill levels</w:t>
            </w:r>
            <w:r>
              <w:rPr>
                <w:rFonts w:asciiTheme="majorHAnsi" w:hAnsiTheme="majorHAnsi"/>
                <w:spacing w:val="-4"/>
                <w:sz w:val="20"/>
              </w:rPr>
              <w:t xml:space="preserve"> In Maintenance &amp; Engineering</w:t>
            </w:r>
          </w:p>
          <w:p w14:paraId="29886387" w14:textId="15415A5A" w:rsidR="00002007" w:rsidRPr="0021603D" w:rsidRDefault="00002007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pacing w:val="-4"/>
                <w:sz w:val="20"/>
              </w:rPr>
            </w:pPr>
            <w:r w:rsidRPr="0021603D">
              <w:rPr>
                <w:rFonts w:asciiTheme="majorHAnsi" w:hAnsiTheme="majorHAnsi"/>
                <w:spacing w:val="-4"/>
                <w:sz w:val="20"/>
              </w:rPr>
              <w:t xml:space="preserve">In-depth knowledge of </w:t>
            </w:r>
            <w:r w:rsidRPr="0021603D">
              <w:rPr>
                <w:rFonts w:asciiTheme="majorHAnsi" w:hAnsiTheme="majorHAnsi"/>
                <w:b/>
                <w:spacing w:val="-4"/>
                <w:sz w:val="20"/>
              </w:rPr>
              <w:t xml:space="preserve">Hazardous </w:t>
            </w:r>
            <w:r w:rsidR="004C6972" w:rsidRPr="0021603D">
              <w:rPr>
                <w:rFonts w:asciiTheme="majorHAnsi" w:hAnsiTheme="majorHAnsi"/>
                <w:b/>
                <w:spacing w:val="-4"/>
                <w:sz w:val="20"/>
              </w:rPr>
              <w:t>Area Classifications</w:t>
            </w:r>
            <w:r w:rsidR="004C6972" w:rsidRPr="0021603D">
              <w:rPr>
                <w:rFonts w:asciiTheme="majorHAnsi" w:hAnsiTheme="majorHAnsi"/>
                <w:spacing w:val="-4"/>
                <w:sz w:val="20"/>
              </w:rPr>
              <w:t xml:space="preserve"> </w:t>
            </w:r>
            <w:r w:rsidRPr="0021603D">
              <w:rPr>
                <w:rFonts w:asciiTheme="majorHAnsi" w:hAnsiTheme="majorHAnsi"/>
                <w:spacing w:val="-4"/>
                <w:sz w:val="20"/>
              </w:rPr>
              <w:t>and selection of electrical equipment &amp; coordinated with various departments for smooth functioning of the equipment by feedback and suggestions from them</w:t>
            </w:r>
            <w:r w:rsidR="0079662E">
              <w:rPr>
                <w:rFonts w:asciiTheme="majorHAnsi" w:hAnsiTheme="majorHAnsi"/>
                <w:spacing w:val="-4"/>
                <w:sz w:val="20"/>
              </w:rPr>
              <w:t>.</w:t>
            </w:r>
          </w:p>
          <w:p w14:paraId="705EEA76" w14:textId="0733E64C" w:rsidR="00932B5B" w:rsidRPr="0021603D" w:rsidRDefault="00932B5B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z w:val="20"/>
              </w:rPr>
            </w:pPr>
            <w:r w:rsidRPr="0021603D">
              <w:rPr>
                <w:rFonts w:asciiTheme="majorHAnsi" w:hAnsiTheme="majorHAnsi"/>
                <w:sz w:val="20"/>
              </w:rPr>
              <w:t xml:space="preserve">Conducted </w:t>
            </w:r>
            <w:r w:rsidRPr="0021603D">
              <w:rPr>
                <w:rFonts w:asciiTheme="majorHAnsi" w:hAnsiTheme="majorHAnsi"/>
                <w:b/>
                <w:sz w:val="20"/>
              </w:rPr>
              <w:t>safety audits</w:t>
            </w:r>
            <w:r w:rsidRPr="0021603D">
              <w:rPr>
                <w:rFonts w:asciiTheme="majorHAnsi" w:hAnsiTheme="majorHAnsi"/>
                <w:sz w:val="20"/>
              </w:rPr>
              <w:t xml:space="preserve"> within the department; possess knowledge of AIB and FSSC-ISO Audit procedures</w:t>
            </w:r>
            <w:r w:rsidR="0079662E">
              <w:rPr>
                <w:rFonts w:asciiTheme="majorHAnsi" w:hAnsiTheme="majorHAnsi"/>
                <w:sz w:val="20"/>
              </w:rPr>
              <w:t>.</w:t>
            </w:r>
          </w:p>
          <w:p w14:paraId="0455A875" w14:textId="6D169C8A" w:rsidR="00002007" w:rsidRPr="0021603D" w:rsidRDefault="00002007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z w:val="20"/>
              </w:rPr>
            </w:pPr>
            <w:r w:rsidRPr="0021603D">
              <w:rPr>
                <w:rFonts w:asciiTheme="majorHAnsi" w:hAnsiTheme="majorHAnsi"/>
                <w:sz w:val="20"/>
              </w:rPr>
              <w:t xml:space="preserve">Skillful in electrical </w:t>
            </w:r>
            <w:r w:rsidR="008378A5">
              <w:rPr>
                <w:rFonts w:asciiTheme="majorHAnsi" w:hAnsiTheme="majorHAnsi"/>
                <w:sz w:val="20"/>
              </w:rPr>
              <w:t xml:space="preserve">&amp; mechanical </w:t>
            </w:r>
            <w:r w:rsidRPr="0021603D">
              <w:rPr>
                <w:rFonts w:asciiTheme="majorHAnsi" w:hAnsiTheme="majorHAnsi"/>
                <w:sz w:val="20"/>
              </w:rPr>
              <w:t xml:space="preserve">equipment, machinery used in Cement, Corrugation &amp; Packaging </w:t>
            </w:r>
            <w:r w:rsidR="0095509C" w:rsidRPr="0021603D">
              <w:rPr>
                <w:rFonts w:asciiTheme="majorHAnsi" w:hAnsiTheme="majorHAnsi"/>
                <w:sz w:val="20"/>
              </w:rPr>
              <w:t>&amp;</w:t>
            </w:r>
            <w:r w:rsidRPr="0021603D">
              <w:rPr>
                <w:rFonts w:asciiTheme="majorHAnsi" w:hAnsiTheme="majorHAnsi"/>
                <w:sz w:val="20"/>
              </w:rPr>
              <w:t xml:space="preserve"> </w:t>
            </w:r>
            <w:r w:rsidRPr="0021603D">
              <w:rPr>
                <w:rFonts w:asciiTheme="majorHAnsi" w:hAnsiTheme="majorHAnsi"/>
                <w:b/>
                <w:sz w:val="20"/>
              </w:rPr>
              <w:t>Dairy &amp; Beverage Industry</w:t>
            </w:r>
            <w:r w:rsidRPr="0021603D">
              <w:rPr>
                <w:rFonts w:asciiTheme="majorHAnsi" w:hAnsiTheme="majorHAnsi"/>
                <w:sz w:val="20"/>
              </w:rPr>
              <w:t xml:space="preserve"> (includes Plastic Molding)</w:t>
            </w:r>
            <w:r w:rsidR="0079662E">
              <w:rPr>
                <w:rFonts w:asciiTheme="majorHAnsi" w:hAnsiTheme="majorHAnsi"/>
                <w:sz w:val="20"/>
              </w:rPr>
              <w:t>.</w:t>
            </w:r>
          </w:p>
          <w:p w14:paraId="3A77BDE8" w14:textId="17805D69" w:rsidR="00643D83" w:rsidRPr="00643D83" w:rsidRDefault="00643D83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b/>
                <w:bCs/>
                <w:spacing w:val="-4"/>
                <w:sz w:val="20"/>
              </w:rPr>
            </w:pPr>
            <w:r w:rsidRPr="00643D83">
              <w:rPr>
                <w:rFonts w:asciiTheme="majorHAnsi" w:hAnsiTheme="majorHAnsi"/>
                <w:spacing w:val="-4"/>
                <w:sz w:val="20"/>
              </w:rPr>
              <w:t xml:space="preserve">Having Knowledge in </w:t>
            </w:r>
            <w:r w:rsidRPr="00643D83">
              <w:rPr>
                <w:rFonts w:asciiTheme="majorHAnsi" w:hAnsiTheme="majorHAnsi"/>
                <w:b/>
                <w:bCs/>
                <w:spacing w:val="-4"/>
                <w:sz w:val="20"/>
              </w:rPr>
              <w:t xml:space="preserve">LOTO, OEE, MTBF, MTTR, RCA analysis, </w:t>
            </w:r>
            <w:r>
              <w:rPr>
                <w:rFonts w:asciiTheme="majorHAnsi" w:hAnsiTheme="majorHAnsi"/>
                <w:b/>
                <w:bCs/>
                <w:spacing w:val="-4"/>
                <w:sz w:val="20"/>
              </w:rPr>
              <w:t>and</w:t>
            </w:r>
            <w:r w:rsidRPr="00643D83">
              <w:rPr>
                <w:rFonts w:asciiTheme="majorHAnsi" w:hAnsiTheme="majorHAnsi"/>
                <w:b/>
                <w:bCs/>
                <w:spacing w:val="-4"/>
                <w:sz w:val="20"/>
              </w:rPr>
              <w:t xml:space="preserve"> GPS</w:t>
            </w:r>
            <w:r w:rsidR="0079662E">
              <w:rPr>
                <w:rFonts w:asciiTheme="majorHAnsi" w:hAnsiTheme="majorHAnsi"/>
                <w:b/>
                <w:bCs/>
                <w:spacing w:val="-4"/>
                <w:sz w:val="20"/>
              </w:rPr>
              <w:t>.</w:t>
            </w:r>
            <w:r w:rsidRPr="00643D83">
              <w:rPr>
                <w:rFonts w:asciiTheme="majorHAnsi" w:hAnsiTheme="majorHAnsi"/>
                <w:b/>
                <w:bCs/>
                <w:spacing w:val="-4"/>
                <w:sz w:val="20"/>
              </w:rPr>
              <w:t xml:space="preserve"> </w:t>
            </w:r>
          </w:p>
          <w:p w14:paraId="1EBD3357" w14:textId="77777777" w:rsidR="00643D83" w:rsidRPr="00643D83" w:rsidRDefault="00643D83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pacing w:val="-4"/>
                <w:sz w:val="20"/>
              </w:rPr>
            </w:pPr>
            <w:r w:rsidRPr="00643D83">
              <w:rPr>
                <w:rFonts w:asciiTheme="majorHAnsi" w:hAnsiTheme="majorHAnsi"/>
                <w:spacing w:val="-4"/>
                <w:sz w:val="20"/>
              </w:rPr>
              <w:t xml:space="preserve">Having knowledge about </w:t>
            </w:r>
            <w:r w:rsidRPr="00643D83">
              <w:rPr>
                <w:rFonts w:asciiTheme="majorHAnsi" w:hAnsiTheme="majorHAnsi"/>
                <w:b/>
                <w:bCs/>
                <w:spacing w:val="-4"/>
                <w:sz w:val="20"/>
              </w:rPr>
              <w:t>AIB and FSSC-ISO Audit procedures</w:t>
            </w:r>
            <w:r w:rsidRPr="00643D83">
              <w:rPr>
                <w:rFonts w:asciiTheme="majorHAnsi" w:hAnsiTheme="majorHAnsi"/>
                <w:spacing w:val="-4"/>
                <w:sz w:val="20"/>
              </w:rPr>
              <w:t>.</w:t>
            </w:r>
          </w:p>
          <w:p w14:paraId="652C4015" w14:textId="0A1980E7" w:rsidR="00002007" w:rsidRPr="00643D83" w:rsidRDefault="00643D83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pacing w:val="-4"/>
                <w:sz w:val="20"/>
              </w:rPr>
            </w:pPr>
            <w:r w:rsidRPr="00643D83">
              <w:rPr>
                <w:rFonts w:asciiTheme="majorHAnsi" w:hAnsiTheme="majorHAnsi"/>
                <w:spacing w:val="-4"/>
                <w:sz w:val="20"/>
              </w:rPr>
              <w:t xml:space="preserve">Conversant in </w:t>
            </w:r>
            <w:r w:rsidRPr="00643D83">
              <w:rPr>
                <w:rFonts w:asciiTheme="majorHAnsi" w:hAnsiTheme="majorHAnsi"/>
                <w:b/>
                <w:bCs/>
                <w:spacing w:val="-4"/>
                <w:sz w:val="20"/>
              </w:rPr>
              <w:t>5Why’s, 5-S, Fishbone Analysis</w:t>
            </w:r>
            <w:r>
              <w:rPr>
                <w:rFonts w:asciiTheme="majorHAnsi" w:hAnsiTheme="majorHAnsi"/>
                <w:b/>
                <w:bCs/>
                <w:spacing w:val="-4"/>
                <w:sz w:val="20"/>
              </w:rPr>
              <w:t>.</w:t>
            </w:r>
          </w:p>
          <w:p w14:paraId="6DA34C94" w14:textId="328C419D" w:rsidR="00E75BD7" w:rsidRPr="0021603D" w:rsidRDefault="00B62C6A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/>
                <w:sz w:val="20"/>
              </w:rPr>
            </w:pPr>
            <w:r w:rsidRPr="0021603D">
              <w:rPr>
                <w:rFonts w:asciiTheme="majorHAnsi" w:hAnsiTheme="majorHAnsi"/>
                <w:b/>
                <w:sz w:val="20"/>
              </w:rPr>
              <w:t>Achievement-oriented professional</w:t>
            </w:r>
            <w:r w:rsidRPr="0021603D">
              <w:rPr>
                <w:rFonts w:asciiTheme="majorHAnsi" w:hAnsiTheme="majorHAnsi"/>
                <w:sz w:val="20"/>
              </w:rPr>
              <w:t xml:space="preserve"> with excellent </w:t>
            </w:r>
            <w:r w:rsidR="003822D1" w:rsidRPr="0021603D">
              <w:rPr>
                <w:rFonts w:asciiTheme="majorHAnsi" w:hAnsiTheme="majorHAnsi"/>
                <w:sz w:val="20"/>
              </w:rPr>
              <w:t>people management skills and cap</w:t>
            </w:r>
            <w:r w:rsidRPr="0021603D">
              <w:rPr>
                <w:rFonts w:asciiTheme="majorHAnsi" w:hAnsiTheme="majorHAnsi"/>
                <w:sz w:val="20"/>
              </w:rPr>
              <w:t>ability to manage change with ease</w:t>
            </w:r>
            <w:r w:rsidR="0079662E">
              <w:rPr>
                <w:rFonts w:asciiTheme="majorHAnsi" w:hAnsiTheme="majorHAnsi"/>
                <w:sz w:val="20"/>
              </w:rPr>
              <w:t>.</w:t>
            </w:r>
          </w:p>
          <w:p w14:paraId="2CBDB9A3" w14:textId="77777777" w:rsidR="00275234" w:rsidRPr="0021603D" w:rsidRDefault="00275234" w:rsidP="00275234">
            <w:pPr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  <w:r w:rsidRPr="0021603D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IT Skills</w:t>
            </w:r>
          </w:p>
          <w:p w14:paraId="05875D0A" w14:textId="77777777" w:rsidR="00652A41" w:rsidRPr="0021603D" w:rsidRDefault="00275234" w:rsidP="00643D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Software: </w:t>
            </w:r>
            <w:r w:rsidR="00B746C5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CAMMS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Mpulse, Schneider Hero</w:t>
            </w:r>
            <w:r w:rsidR="00A75103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, SAP</w:t>
            </w:r>
          </w:p>
          <w:p w14:paraId="3508EC4D" w14:textId="77777777" w:rsidR="00E75BD7" w:rsidRPr="0021603D" w:rsidRDefault="00275234" w:rsidP="00CD203A">
            <w:pPr>
              <w:jc w:val="both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635AE389" wp14:editId="30D7E98B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33655</wp:posOffset>
                      </wp:positionV>
                      <wp:extent cx="2600325" cy="304800"/>
                      <wp:effectExtent l="0" t="0" r="0" b="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003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39E685E" w14:textId="77777777" w:rsidR="00E36638" w:rsidRDefault="009F24F7">
                                  <w:pPr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</w:pPr>
                                  <w:r w:rsidRPr="00B91C1F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>Timeline</w:t>
                                  </w:r>
                                </w:p>
                                <w:p w14:paraId="7F16C266" w14:textId="77777777" w:rsidR="009F24F7" w:rsidRPr="007F4F37" w:rsidRDefault="009F24F7">
                                  <w:pPr>
                                    <w:rPr>
                                      <w:color w:val="4D3C66"/>
                                    </w:rPr>
                                  </w:pPr>
                                  <w:r w:rsidRPr="007F4F37">
                                    <w:rPr>
                                      <w:rFonts w:ascii="Tahoma" w:hAnsi="Tahoma" w:cs="Tahoma"/>
                                      <w:color w:val="4D3C66"/>
                                      <w:sz w:val="24"/>
                                      <w:szCs w:val="24"/>
                                    </w:rPr>
                                    <w:br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5AE389" id="Text Box 31" o:spid="_x0000_s1032" type="#_x0000_t202" style="position:absolute;left:0;text-align:left;margin-left:6.7pt;margin-top:2.65pt;width:204.75pt;height:24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" filled="f" stroked="f" strokeweight=".5pt">
                      <v:textbox>
                        <w:txbxContent>
                          <w:p w14:paraId="539E685E" w14:textId="77777777" w:rsidR="00E36638" w:rsidRDefault="009F24F7">
                            <w:pPr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</w:pPr>
                            <w:r w:rsidRPr="00B91C1F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>Timeline</w:t>
                            </w:r>
                          </w:p>
                          <w:p w14:paraId="7F16C266" w14:textId="77777777" w:rsidR="009F24F7" w:rsidRPr="007F4F37" w:rsidRDefault="009F24F7">
                            <w:pPr>
                              <w:rPr>
                                <w:color w:val="4D3C66"/>
                              </w:rPr>
                            </w:pPr>
                            <w:r w:rsidRPr="007F4F37">
                              <w:rPr>
                                <w:rFonts w:ascii="Tahoma" w:hAnsi="Tahoma" w:cs="Tahoma"/>
                                <w:color w:val="4D3C66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25E0B22" w14:textId="77777777" w:rsidR="00E36638" w:rsidRPr="0021603D" w:rsidRDefault="00E36638" w:rsidP="00CD203A">
            <w:pPr>
              <w:jc w:val="both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</w:p>
          <w:p w14:paraId="5CDDE3ED" w14:textId="77777777" w:rsidR="00E36638" w:rsidRPr="0021603D" w:rsidRDefault="008F5614" w:rsidP="00CD203A">
            <w:pPr>
              <w:jc w:val="both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66274D1D" wp14:editId="0CC646A7">
                      <wp:simplePos x="0" y="0"/>
                      <wp:positionH relativeFrom="column">
                        <wp:posOffset>149225</wp:posOffset>
                      </wp:positionH>
                      <wp:positionV relativeFrom="paragraph">
                        <wp:posOffset>46990</wp:posOffset>
                      </wp:positionV>
                      <wp:extent cx="1248410" cy="285750"/>
                      <wp:effectExtent l="0" t="0" r="0" b="0"/>
                      <wp:wrapNone/>
                      <wp:docPr id="675" name="Rectangle 6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841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B7F4A64" w14:textId="77777777" w:rsidR="00E36638" w:rsidRPr="00E16BED" w:rsidRDefault="00144835" w:rsidP="00E3663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31849B" w:themeColor="accent5" w:themeShade="BF"/>
                                      <w:sz w:val="18"/>
                                      <w:szCs w:val="18"/>
                                    </w:rPr>
                                    <w:t>2011-201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274D1D" id="Rectangle 675" o:spid="_x0000_s1033" style="position:absolute;left:0;text-align:left;margin-left:11.75pt;margin-top:3.7pt;width:98.3pt;height:22.5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" filled="f" stroked="f" strokeweight="2pt">
                      <v:textbox>
                        <w:txbxContent>
                          <w:p w14:paraId="7B7F4A64" w14:textId="77777777" w:rsidR="00E36638" w:rsidRPr="00E16BED" w:rsidRDefault="00144835" w:rsidP="00E3663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31849B" w:themeColor="accent5" w:themeShade="BF"/>
                                <w:sz w:val="18"/>
                                <w:szCs w:val="18"/>
                              </w:rPr>
                              <w:t>2011-2013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2D912479" wp14:editId="34310B74">
                      <wp:simplePos x="0" y="0"/>
                      <wp:positionH relativeFrom="column">
                        <wp:posOffset>1377950</wp:posOffset>
                      </wp:positionH>
                      <wp:positionV relativeFrom="paragraph">
                        <wp:posOffset>44450</wp:posOffset>
                      </wp:positionV>
                      <wp:extent cx="1248410" cy="285750"/>
                      <wp:effectExtent l="0" t="0" r="0" b="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841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3A2A96E" w14:textId="77777777" w:rsidR="00E36638" w:rsidRPr="00E16BED" w:rsidRDefault="00144835" w:rsidP="00E3663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31849B" w:themeColor="accent5" w:themeShade="BF"/>
                                      <w:sz w:val="18"/>
                                      <w:szCs w:val="18"/>
                                    </w:rPr>
                                    <w:t>2013-20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912479" id="Rectangle 30" o:spid="_x0000_s1034" style="position:absolute;left:0;text-align:left;margin-left:108.5pt;margin-top:3.5pt;width:98.3pt;height:22.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" filled="f" stroked="f" strokeweight="2pt">
                      <v:textbox>
                        <w:txbxContent>
                          <w:p w14:paraId="43A2A96E" w14:textId="77777777" w:rsidR="00E36638" w:rsidRPr="00E16BED" w:rsidRDefault="00144835" w:rsidP="00E3663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31849B" w:themeColor="accent5" w:themeShade="BF"/>
                                <w:sz w:val="18"/>
                                <w:szCs w:val="18"/>
                              </w:rPr>
                              <w:t>2013-201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58911E48" wp14:editId="52439263">
                      <wp:simplePos x="0" y="0"/>
                      <wp:positionH relativeFrom="column">
                        <wp:posOffset>2578100</wp:posOffset>
                      </wp:positionH>
                      <wp:positionV relativeFrom="paragraph">
                        <wp:posOffset>45085</wp:posOffset>
                      </wp:positionV>
                      <wp:extent cx="1248410" cy="285750"/>
                      <wp:effectExtent l="0" t="0" r="0" b="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841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7DEBCCB" w14:textId="77777777" w:rsidR="00E75BD7" w:rsidRPr="00E16BED" w:rsidRDefault="00144835" w:rsidP="00E75BD7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31849B" w:themeColor="accent5" w:themeShade="BF"/>
                                      <w:sz w:val="18"/>
                                      <w:szCs w:val="18"/>
                                    </w:rPr>
                                    <w:t>2015-201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911E48" id="Rectangle 25" o:spid="_x0000_s1035" style="position:absolute;left:0;text-align:left;margin-left:203pt;margin-top:3.55pt;width:98.3pt;height:22.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" filled="f" stroked="f" strokeweight="2pt">
                      <v:textbox>
                        <w:txbxContent>
                          <w:p w14:paraId="17DEBCCB" w14:textId="77777777" w:rsidR="00E75BD7" w:rsidRPr="00E16BED" w:rsidRDefault="00144835" w:rsidP="00E75BD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31849B" w:themeColor="accent5" w:themeShade="BF"/>
                                <w:sz w:val="18"/>
                                <w:szCs w:val="18"/>
                              </w:rPr>
                              <w:t>2015-2016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77DED5D" w14:textId="77777777" w:rsidR="00E36638" w:rsidRPr="0021603D" w:rsidRDefault="00E36638" w:rsidP="00CD203A">
            <w:pPr>
              <w:jc w:val="both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3823" w:type="dxa"/>
            <w:shd w:val="clear" w:color="auto" w:fill="FFFFFF" w:themeFill="background1"/>
          </w:tcPr>
          <w:p w14:paraId="4507E2B3" w14:textId="77777777" w:rsidR="00F004D6" w:rsidRPr="0021603D" w:rsidRDefault="00BC1E9C" w:rsidP="00062C61">
            <w:pPr>
              <w:rPr>
                <w:rFonts w:asciiTheme="majorHAnsi" w:hAnsiTheme="majorHAnsi" w:cs="Tahoma"/>
                <w:color w:val="262626" w:themeColor="text1" w:themeTint="D9"/>
                <w:sz w:val="28"/>
                <w:szCs w:val="28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553BED4" wp14:editId="78CC7CD7">
                      <wp:simplePos x="0" y="0"/>
                      <wp:positionH relativeFrom="column">
                        <wp:posOffset>-1906</wp:posOffset>
                      </wp:positionH>
                      <wp:positionV relativeFrom="paragraph">
                        <wp:posOffset>190500</wp:posOffset>
                      </wp:positionV>
                      <wp:extent cx="2200275" cy="304800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002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0C7897" w14:textId="77777777" w:rsidR="00915CE1" w:rsidRPr="00B91C1F" w:rsidRDefault="00915CE1">
                                  <w:pPr>
                                    <w:rPr>
                                      <w:color w:val="31849B" w:themeColor="accent5" w:themeShade="BF"/>
                                    </w:rPr>
                                  </w:pPr>
                                  <w:r w:rsidRPr="00B91C1F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>Key Impact Are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53BED4" id="Text Box 19" o:spid="_x0000_s1036" type="#_x0000_t202" style="position:absolute;margin-left:-.15pt;margin-top:15pt;width:173.25pt;height:2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" filled="f" stroked="f" strokeweight=".5pt">
                      <v:textbox>
                        <w:txbxContent>
                          <w:p w14:paraId="560C7897" w14:textId="77777777" w:rsidR="00915CE1" w:rsidRPr="00B91C1F" w:rsidRDefault="00915CE1">
                            <w:pPr>
                              <w:rPr>
                                <w:color w:val="31849B" w:themeColor="accent5" w:themeShade="BF"/>
                              </w:rPr>
                            </w:pPr>
                            <w:r w:rsidRPr="00B91C1F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>Key Impact Area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15CE1" w:rsidRPr="0021603D">
              <w:rPr>
                <w:rFonts w:asciiTheme="majorHAnsi" w:hAnsiTheme="majorHAnsi" w:cs="Tahoma"/>
                <w:color w:val="232345"/>
                <w:sz w:val="28"/>
                <w:szCs w:val="28"/>
              </w:rPr>
              <w:br/>
            </w:r>
            <w:r w:rsidR="00F004D6" w:rsidRPr="0021603D">
              <w:rPr>
                <w:rFonts w:asciiTheme="majorHAnsi" w:hAnsiTheme="majorHAnsi" w:cs="Tahoma"/>
                <w:color w:val="232345"/>
                <w:sz w:val="28"/>
                <w:szCs w:val="28"/>
              </w:rPr>
              <w:t xml:space="preserve"> </w:t>
            </w:r>
          </w:p>
          <w:p w14:paraId="5A90C5AB" w14:textId="77777777" w:rsidR="00F004D6" w:rsidRPr="0021603D" w:rsidRDefault="00ED5055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57DE3C4A" wp14:editId="03BBCA37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66675</wp:posOffset>
                      </wp:positionV>
                      <wp:extent cx="2095500" cy="314325"/>
                      <wp:effectExtent l="0" t="0" r="19050" b="28575"/>
                      <wp:wrapNone/>
                      <wp:docPr id="674" name="Rounded Rectangle 6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8102243" w14:textId="6FD6E483" w:rsidR="00ED5055" w:rsidRPr="008378A5" w:rsidRDefault="009C3265" w:rsidP="00ED5055">
                                  <w:pPr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color w:val="404040" w:themeColor="text1" w:themeTint="BF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TPM</w:t>
                                  </w:r>
                                  <w:r w:rsidR="005764BA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/</w:t>
                                  </w:r>
                                  <w:r w:rsidR="00796B50"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IL6S</w:t>
                                  </w:r>
                                  <w:r w:rsidR="005764BA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/M&amp;W</w:t>
                                  </w: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7DE3C4A" id="Rounded Rectangle 674" o:spid="_x0000_s1037" style="position:absolute;margin-left:6.6pt;margin-top:5.25pt;width:165pt;height:24.7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08102243" w14:textId="6FD6E483" w:rsidR="00ED5055" w:rsidRPr="008378A5" w:rsidRDefault="009C3265" w:rsidP="00ED5055">
                            <w:pPr>
                              <w:rPr>
                                <w:rFonts w:asciiTheme="majorHAnsi" w:hAnsiTheme="majorHAnsi"/>
                                <w:b/>
                                <w:bCs/>
                                <w:color w:val="404040" w:themeColor="text1" w:themeTint="BF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TPM</w:t>
                            </w:r>
                            <w:r w:rsidR="005764BA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/</w:t>
                            </w:r>
                            <w:r w:rsidR="00796B50"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IL6S</w:t>
                            </w:r>
                            <w:r w:rsidR="005764BA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/M&amp;W</w:t>
                            </w: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F329D2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56493F99" wp14:editId="5319C372">
                      <wp:simplePos x="0" y="0"/>
                      <wp:positionH relativeFrom="column">
                        <wp:posOffset>73660</wp:posOffset>
                      </wp:positionH>
                      <wp:positionV relativeFrom="paragraph">
                        <wp:posOffset>28575</wp:posOffset>
                      </wp:positionV>
                      <wp:extent cx="2124075" cy="0"/>
                      <wp:effectExtent l="0" t="0" r="9525" b="19050"/>
                      <wp:wrapNone/>
                      <wp:docPr id="672" name="Straight Connector 6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6C773CA" id="Straight Connector 672" o:spid="_x0000_s1026" style="position:absolute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8pt,2.25pt" to="173.0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" strokecolor="#31849b [2408]">
                      <v:stroke dashstyle="1 1"/>
                    </v:line>
                  </w:pict>
                </mc:Fallback>
              </mc:AlternateContent>
            </w:r>
          </w:p>
          <w:p w14:paraId="7EFC0663" w14:textId="77777777" w:rsidR="00ED5055" w:rsidRPr="0021603D" w:rsidRDefault="00ED5055" w:rsidP="00062C61">
            <w:pPr>
              <w:rPr>
                <w:rFonts w:asciiTheme="majorHAnsi" w:hAnsiTheme="majorHAnsi"/>
              </w:rPr>
            </w:pPr>
          </w:p>
          <w:p w14:paraId="258DF8EE" w14:textId="77777777" w:rsidR="00ED5055" w:rsidRPr="0021603D" w:rsidRDefault="001F7140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1E6BD7B7" wp14:editId="2A3F3F27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68580</wp:posOffset>
                      </wp:positionV>
                      <wp:extent cx="2095500" cy="314325"/>
                      <wp:effectExtent l="0" t="0" r="19050" b="28575"/>
                      <wp:wrapNone/>
                      <wp:docPr id="5" name="Rounded 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DE8629B" w14:textId="2758663D" w:rsidR="001F7140" w:rsidRPr="008378A5" w:rsidRDefault="00DE7DB3" w:rsidP="00ED5055">
                                  <w:pPr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Operations</w:t>
                                  </w:r>
                                  <w:r w:rsidR="00643D83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&amp; </w:t>
                                  </w:r>
                                  <w:r w:rsidR="00643D83"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Maintena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1E6BD7B7" id="Rounded Rectangle 5" o:spid="_x0000_s1038" style="position:absolute;margin-left:6.6pt;margin-top:5.4pt;width:165pt;height:24.7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6DE8629B" w14:textId="2758663D" w:rsidR="001F7140" w:rsidRPr="008378A5" w:rsidRDefault="00DE7DB3" w:rsidP="00ED5055">
                            <w:pPr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Operations</w:t>
                            </w:r>
                            <w:r w:rsidR="00643D83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 xml:space="preserve"> &amp; </w:t>
                            </w:r>
                            <w:r w:rsidR="00643D83"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Maintenanc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52938AC4" w14:textId="77777777" w:rsidR="00ED5055" w:rsidRPr="0021603D" w:rsidRDefault="00ED5055" w:rsidP="00062C61">
            <w:pPr>
              <w:rPr>
                <w:rFonts w:asciiTheme="majorHAnsi" w:hAnsiTheme="majorHAnsi"/>
              </w:rPr>
            </w:pPr>
          </w:p>
          <w:p w14:paraId="013F65E9" w14:textId="77777777" w:rsidR="00ED5055" w:rsidRPr="0021603D" w:rsidRDefault="001F7140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5766936F" wp14:editId="1532E21E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70485</wp:posOffset>
                      </wp:positionV>
                      <wp:extent cx="2095500" cy="314325"/>
                      <wp:effectExtent l="0" t="0" r="19050" b="28575"/>
                      <wp:wrapNone/>
                      <wp:docPr id="9" name="Rounded 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CC2457" w14:textId="391C7342" w:rsidR="001F7140" w:rsidRPr="008378A5" w:rsidRDefault="009C3265" w:rsidP="00ED5055">
                                  <w:pPr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Continuous Improv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766936F" id="Rounded Rectangle 9" o:spid="_x0000_s1039" style="position:absolute;margin-left:6.6pt;margin-top:5.55pt;width:165pt;height:24.7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4DCC2457" w14:textId="391C7342" w:rsidR="001F7140" w:rsidRPr="008378A5" w:rsidRDefault="009C3265" w:rsidP="00ED5055">
                            <w:pPr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Continuous Improvemen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783553EA" w14:textId="77777777" w:rsidR="00ED5055" w:rsidRPr="0021603D" w:rsidRDefault="00ED5055" w:rsidP="00062C61">
            <w:pPr>
              <w:rPr>
                <w:rFonts w:asciiTheme="majorHAnsi" w:hAnsiTheme="majorHAnsi"/>
              </w:rPr>
            </w:pPr>
          </w:p>
          <w:p w14:paraId="30E121A9" w14:textId="77777777" w:rsidR="00ED5055" w:rsidRPr="0021603D" w:rsidRDefault="001F7140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5C1955BD" wp14:editId="52FB2061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72390</wp:posOffset>
                      </wp:positionV>
                      <wp:extent cx="2095500" cy="314325"/>
                      <wp:effectExtent l="0" t="0" r="19050" b="285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6411D7C" w14:textId="3432A2CD" w:rsidR="001F7140" w:rsidRPr="008378A5" w:rsidRDefault="008378A5" w:rsidP="00ED5055">
                                  <w:pPr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szCs w:val="18"/>
                                      <w:lang w:val="en-GB"/>
                                    </w:rPr>
                                    <w:t>Proactive maintenance approac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C1955BD" id="Rounded Rectangle 12" o:spid="_x0000_s1040" style="position:absolute;margin-left:7.35pt;margin-top:5.7pt;width:165pt;height:24.75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76411D7C" w14:textId="3432A2CD" w:rsidR="001F7140" w:rsidRPr="008378A5" w:rsidRDefault="008378A5" w:rsidP="00ED5055">
                            <w:pPr>
                              <w:rPr>
                                <w:rFonts w:asciiTheme="majorHAnsi" w:hAnsiTheme="majorHAnsi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18"/>
                                <w:szCs w:val="18"/>
                                <w:lang w:val="en-GB"/>
                              </w:rPr>
                              <w:t>Proactive maintenance approach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47D513C1" w14:textId="77777777" w:rsidR="00ED5055" w:rsidRPr="0021603D" w:rsidRDefault="00ED5055" w:rsidP="00062C61">
            <w:pPr>
              <w:rPr>
                <w:rFonts w:asciiTheme="majorHAnsi" w:hAnsiTheme="majorHAnsi"/>
              </w:rPr>
            </w:pPr>
          </w:p>
          <w:p w14:paraId="5463B844" w14:textId="77777777" w:rsidR="00ED5055" w:rsidRPr="0021603D" w:rsidRDefault="001F7140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07161896" wp14:editId="75B9E2D1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83820</wp:posOffset>
                      </wp:positionV>
                      <wp:extent cx="2095500" cy="314325"/>
                      <wp:effectExtent l="0" t="0" r="19050" b="285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1D7CA36" w14:textId="77777777" w:rsidR="001F7140" w:rsidRPr="008378A5" w:rsidRDefault="00D14C9D" w:rsidP="00ED5055">
                                  <w:pPr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color w:val="404040" w:themeColor="text1" w:themeTint="BF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Erection &amp; Commissio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07161896" id="Rounded Rectangle 16" o:spid="_x0000_s1041" style="position:absolute;margin-left:7.35pt;margin-top:6.6pt;width:165pt;height:24.75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31D7CA36" w14:textId="77777777" w:rsidR="001F7140" w:rsidRPr="008378A5" w:rsidRDefault="00D14C9D" w:rsidP="00ED5055">
                            <w:pPr>
                              <w:rPr>
                                <w:rFonts w:asciiTheme="majorHAnsi" w:hAnsiTheme="majorHAnsi"/>
                                <w:b/>
                                <w:bCs/>
                                <w:color w:val="404040" w:themeColor="text1" w:themeTint="BF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Erection &amp; Commissioning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10A0EACA" w14:textId="77777777" w:rsidR="00ED5055" w:rsidRPr="0021603D" w:rsidRDefault="00ED5055" w:rsidP="00062C61">
            <w:pPr>
              <w:rPr>
                <w:rFonts w:asciiTheme="majorHAnsi" w:hAnsiTheme="majorHAnsi"/>
              </w:rPr>
            </w:pPr>
          </w:p>
          <w:p w14:paraId="085BF1F2" w14:textId="77777777" w:rsidR="00ED5055" w:rsidRPr="0021603D" w:rsidRDefault="001F7140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773F7232" wp14:editId="580CD52F">
                      <wp:simplePos x="0" y="0"/>
                      <wp:positionH relativeFrom="column">
                        <wp:posOffset>102870</wp:posOffset>
                      </wp:positionH>
                      <wp:positionV relativeFrom="paragraph">
                        <wp:posOffset>85725</wp:posOffset>
                      </wp:positionV>
                      <wp:extent cx="2095500" cy="314325"/>
                      <wp:effectExtent l="0" t="0" r="19050" b="28575"/>
                      <wp:wrapNone/>
                      <wp:docPr id="1" name="Rounded 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12B811" w14:textId="77777777" w:rsidR="001F7140" w:rsidRPr="008378A5" w:rsidRDefault="00DF6BAC" w:rsidP="00ED5055">
                                  <w:pPr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color w:val="404040" w:themeColor="text1" w:themeTint="BF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Liaison &amp; Coordin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73F7232" id="Rounded Rectangle 1" o:spid="_x0000_s1042" style="position:absolute;margin-left:8.1pt;margin-top:6.75pt;width:165pt;height:24.7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3412B811" w14:textId="77777777" w:rsidR="001F7140" w:rsidRPr="008378A5" w:rsidRDefault="00DF6BAC" w:rsidP="00ED5055">
                            <w:pPr>
                              <w:rPr>
                                <w:rFonts w:asciiTheme="majorHAnsi" w:hAnsiTheme="majorHAnsi"/>
                                <w:b/>
                                <w:bCs/>
                                <w:color w:val="404040" w:themeColor="text1" w:themeTint="BF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Liaison &amp; Coordination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4A5D8AFC" w14:textId="77777777" w:rsidR="00ED5055" w:rsidRPr="0021603D" w:rsidRDefault="00ED5055" w:rsidP="00062C61">
            <w:pPr>
              <w:rPr>
                <w:rFonts w:asciiTheme="majorHAnsi" w:hAnsiTheme="majorHAnsi"/>
              </w:rPr>
            </w:pPr>
          </w:p>
          <w:p w14:paraId="01A9B6A0" w14:textId="77777777" w:rsidR="00F004D6" w:rsidRPr="0021603D" w:rsidRDefault="00987B8F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7F5B5100" wp14:editId="6D3F6089">
                      <wp:simplePos x="0" y="0"/>
                      <wp:positionH relativeFrom="column">
                        <wp:posOffset>102870</wp:posOffset>
                      </wp:positionH>
                      <wp:positionV relativeFrom="paragraph">
                        <wp:posOffset>91440</wp:posOffset>
                      </wp:positionV>
                      <wp:extent cx="2095500" cy="314325"/>
                      <wp:effectExtent l="0" t="0" r="19050" b="28575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556D0FF" w14:textId="77777777" w:rsidR="00987B8F" w:rsidRPr="008378A5" w:rsidRDefault="00987B8F" w:rsidP="00987B8F">
                                  <w:pPr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color w:val="404040" w:themeColor="text1" w:themeTint="BF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Condition Monitor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F5B5100" id="Rounded Rectangle 4" o:spid="_x0000_s1043" style="position:absolute;margin-left:8.1pt;margin-top:7.2pt;width:165pt;height:24.7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3556D0FF" w14:textId="77777777" w:rsidR="00987B8F" w:rsidRPr="008378A5" w:rsidRDefault="00987B8F" w:rsidP="00987B8F">
                            <w:pPr>
                              <w:rPr>
                                <w:rFonts w:asciiTheme="majorHAnsi" w:hAnsiTheme="majorHAnsi"/>
                                <w:b/>
                                <w:bCs/>
                                <w:color w:val="404040" w:themeColor="text1" w:themeTint="BF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Condition Monitoring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66CFB9C4" w14:textId="77777777" w:rsidR="00D21167" w:rsidRPr="0021603D" w:rsidRDefault="00D21167" w:rsidP="00062C61">
            <w:pPr>
              <w:rPr>
                <w:rFonts w:asciiTheme="majorHAnsi" w:hAnsiTheme="majorHAnsi"/>
              </w:rPr>
            </w:pPr>
          </w:p>
          <w:p w14:paraId="4A168366" w14:textId="77777777" w:rsidR="00DF2B5D" w:rsidRPr="0021603D" w:rsidRDefault="00987B8F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33676B92" wp14:editId="21968700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11125</wp:posOffset>
                      </wp:positionV>
                      <wp:extent cx="2095500" cy="314325"/>
                      <wp:effectExtent l="0" t="0" r="19050" b="28575"/>
                      <wp:wrapNone/>
                      <wp:docPr id="6" name="Rounded 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915E1E2" w14:textId="77777777" w:rsidR="00987B8F" w:rsidRPr="008378A5" w:rsidRDefault="00DF6BAC" w:rsidP="00987B8F">
                                  <w:pPr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Root Cause Analy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33676B92" id="Rounded Rectangle 6" o:spid="_x0000_s1044" style="position:absolute;margin-left:8.85pt;margin-top:8.75pt;width:165pt;height:24.7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3915E1E2" w14:textId="77777777" w:rsidR="00987B8F" w:rsidRPr="008378A5" w:rsidRDefault="00DF6BAC" w:rsidP="00987B8F">
                            <w:pPr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Root Cause Analysis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5CBBB446" w14:textId="77777777" w:rsidR="00DF2B5D" w:rsidRPr="0021603D" w:rsidRDefault="00DF2B5D" w:rsidP="00062C61">
            <w:pPr>
              <w:rPr>
                <w:rFonts w:asciiTheme="majorHAnsi" w:hAnsiTheme="majorHAnsi"/>
              </w:rPr>
            </w:pPr>
          </w:p>
          <w:p w14:paraId="27FFC191" w14:textId="77777777" w:rsidR="00DF2B5D" w:rsidRPr="0021603D" w:rsidRDefault="00987B8F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73280" behindDoc="0" locked="0" layoutInCell="1" allowOverlap="1" wp14:anchorId="26C5BF01" wp14:editId="0B3D3F17">
                      <wp:simplePos x="0" y="0"/>
                      <wp:positionH relativeFrom="column">
                        <wp:posOffset>121920</wp:posOffset>
                      </wp:positionH>
                      <wp:positionV relativeFrom="paragraph">
                        <wp:posOffset>120650</wp:posOffset>
                      </wp:positionV>
                      <wp:extent cx="2095500" cy="314325"/>
                      <wp:effectExtent l="0" t="0" r="19050" b="28575"/>
                      <wp:wrapNone/>
                      <wp:docPr id="22" name="Rounded 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5">
                                      <a:lumMod val="20000"/>
                                      <a:lumOff val="80000"/>
                                    </a:schemeClr>
                                  </a:gs>
                                  <a:gs pos="50000">
                                    <a:schemeClr val="bg1">
                                      <a:lumMod val="95000"/>
                                    </a:schemeClr>
                                  </a:gs>
                                  <a:gs pos="100000">
                                    <a:schemeClr val="bg1">
                                      <a:lumMod val="8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  <a:ln w="12700">
                                <a:solidFill>
                                  <a:srgbClr val="31849B"/>
                                </a:solidFill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FFA919D" w14:textId="77777777" w:rsidR="00987B8F" w:rsidRPr="008378A5" w:rsidRDefault="00DF6BAC" w:rsidP="00987B8F">
                                  <w:pPr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color w:val="404040" w:themeColor="text1" w:themeTint="BF"/>
                                    </w:rPr>
                                  </w:pPr>
                                  <w:r w:rsidRPr="008378A5">
                                    <w:rPr>
                                      <w:rFonts w:asciiTheme="majorHAnsi" w:hAnsiTheme="majorHAnsi" w:cs="Tahoma"/>
                                      <w:b/>
                                      <w:bCs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>Team Building &amp; Leadershi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26C5BF01" id="Rounded Rectangle 22" o:spid="_x0000_s1045" style="position:absolute;margin-left:9.6pt;margin-top:9.5pt;width:165pt;height:24.7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" fillcolor="#daeef3 [664]" strokecolor="#31849b" strokeweight="1pt">
                      <v:fill color2="#d8d8d8 [2732]" colors="0 #dbeef4;.5 #f2f2f2;1 #d9d9d9" focus="100%" type="gradient">
                        <o:fill v:ext="view" type="gradientUnscaled"/>
                      </v:fill>
                      <v:textbox>
                        <w:txbxContent>
                          <w:p w14:paraId="3FFA919D" w14:textId="77777777" w:rsidR="00987B8F" w:rsidRPr="008378A5" w:rsidRDefault="00DF6BAC" w:rsidP="00987B8F">
                            <w:pPr>
                              <w:rPr>
                                <w:rFonts w:asciiTheme="majorHAnsi" w:hAnsiTheme="majorHAnsi"/>
                                <w:b/>
                                <w:bCs/>
                                <w:color w:val="404040" w:themeColor="text1" w:themeTint="BF"/>
                              </w:rPr>
                            </w:pPr>
                            <w:r w:rsidRPr="008378A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>Team Building &amp; Leadership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19B18CE1" w14:textId="77777777" w:rsidR="00DF2B5D" w:rsidRPr="0021603D" w:rsidRDefault="00DF2B5D" w:rsidP="00062C61">
            <w:pPr>
              <w:rPr>
                <w:rFonts w:asciiTheme="majorHAnsi" w:hAnsiTheme="majorHAnsi"/>
              </w:rPr>
            </w:pPr>
          </w:p>
          <w:p w14:paraId="4B7645DD" w14:textId="77777777" w:rsidR="00DF2B5D" w:rsidRPr="0021603D" w:rsidRDefault="00DF2B5D" w:rsidP="00062C61">
            <w:pPr>
              <w:rPr>
                <w:rFonts w:asciiTheme="majorHAnsi" w:hAnsiTheme="majorHAnsi"/>
              </w:rPr>
            </w:pPr>
          </w:p>
          <w:p w14:paraId="13631CFC" w14:textId="77777777" w:rsidR="00DF2B5D" w:rsidRPr="0021603D" w:rsidRDefault="00DF2B5D" w:rsidP="00062C61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7AA11E6" wp14:editId="627D756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2230</wp:posOffset>
                      </wp:positionV>
                      <wp:extent cx="2228850" cy="304800"/>
                      <wp:effectExtent l="0" t="0" r="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2885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42CA8" w14:textId="77777777" w:rsidR="00D21167" w:rsidRPr="00B91C1F" w:rsidRDefault="00D21167" w:rsidP="00D21167">
                                  <w:pPr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</w:pPr>
                                  <w:r w:rsidRPr="00B91C1F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>Key Skills</w:t>
                                  </w:r>
                                </w:p>
                                <w:p w14:paraId="6EF20ABC" w14:textId="77777777" w:rsidR="00D21167" w:rsidRDefault="00D211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AA11E6" id="Text Box 29" o:spid="_x0000_s1046" type="#_x0000_t202" style="position:absolute;margin-left:-.15pt;margin-top:4.9pt;width:175.5pt;height:2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" filled="f" stroked="f" strokeweight=".5pt">
                      <v:textbox>
                        <w:txbxContent>
                          <w:p w14:paraId="46C42CA8" w14:textId="77777777" w:rsidR="00D21167" w:rsidRPr="00B91C1F" w:rsidRDefault="00D21167" w:rsidP="00D21167">
                            <w:pPr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</w:pPr>
                            <w:r w:rsidRPr="00B91C1F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>Key Skills</w:t>
                            </w:r>
                          </w:p>
                          <w:p w14:paraId="6EF20ABC" w14:textId="77777777" w:rsidR="00D21167" w:rsidRDefault="00D21167"/>
                        </w:txbxContent>
                      </v:textbox>
                    </v:shape>
                  </w:pict>
                </mc:Fallback>
              </mc:AlternateContent>
            </w:r>
          </w:p>
          <w:p w14:paraId="5C5BA006" w14:textId="77777777" w:rsidR="00DF2B5D" w:rsidRPr="0021603D" w:rsidRDefault="00DF2B5D" w:rsidP="00062C61">
            <w:pPr>
              <w:rPr>
                <w:rFonts w:asciiTheme="majorHAnsi" w:hAnsiTheme="majorHAnsi"/>
              </w:rPr>
            </w:pPr>
          </w:p>
          <w:p w14:paraId="4216F406" w14:textId="77777777" w:rsidR="00F004D6" w:rsidRPr="0021603D" w:rsidRDefault="008F5614" w:rsidP="00894702">
            <w:pPr>
              <w:rPr>
                <w:rFonts w:asciiTheme="majorHAnsi" w:hAnsiTheme="majorHAnsi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020DC9E3" wp14:editId="6606B84B">
                      <wp:simplePos x="0" y="0"/>
                      <wp:positionH relativeFrom="column">
                        <wp:posOffset>-381000</wp:posOffset>
                      </wp:positionH>
                      <wp:positionV relativeFrom="paragraph">
                        <wp:posOffset>2194560</wp:posOffset>
                      </wp:positionV>
                      <wp:extent cx="1173480" cy="285750"/>
                      <wp:effectExtent l="0" t="0" r="0" b="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348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839DF8F" w14:textId="77777777" w:rsidR="00EA4BBF" w:rsidRPr="00E16BED" w:rsidRDefault="00144835" w:rsidP="00E16BED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31849B" w:themeColor="accent5" w:themeShade="BF"/>
                                      <w:sz w:val="18"/>
                                      <w:szCs w:val="18"/>
                                    </w:rPr>
                                    <w:t>Since 201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DC9E3" id="Rectangle 32" o:spid="_x0000_s1047" style="position:absolute;margin-left:-30pt;margin-top:172.8pt;width:92.4pt;height:22.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" filled="f" stroked="f" strokeweight="2pt">
                      <v:textbox>
                        <w:txbxContent>
                          <w:p w14:paraId="5839DF8F" w14:textId="77777777" w:rsidR="00EA4BBF" w:rsidRPr="00E16BED" w:rsidRDefault="00144835" w:rsidP="00E16BE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31849B" w:themeColor="accent5" w:themeShade="BF"/>
                                <w:sz w:val="18"/>
                                <w:szCs w:val="18"/>
                              </w:rPr>
                              <w:t>Since 2016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94702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2AD9033F" wp14:editId="625E44E0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1812925</wp:posOffset>
                      </wp:positionV>
                      <wp:extent cx="2095500" cy="314325"/>
                      <wp:effectExtent l="0" t="0" r="0" b="0"/>
                      <wp:wrapNone/>
                      <wp:docPr id="683" name="Rounded Rectangle 6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CAF1F64" w14:textId="1A4FACA3" w:rsidR="00EA4125" w:rsidRPr="001A09E3" w:rsidRDefault="0079662E" w:rsidP="00ED5055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Out of Box </w:t>
                                  </w:r>
                                  <w:r w:rsidR="00EA4125" w:rsidRPr="001A09E3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Thin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2AD9033F" id="Rounded Rectangle 683" o:spid="_x0000_s1048" style="position:absolute;margin-left:24.6pt;margin-top:142.75pt;width:165pt;height:24.7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" filled="f" stroked="f" strokeweight="2pt">
                      <v:textbox>
                        <w:txbxContent>
                          <w:p w14:paraId="6CAF1F64" w14:textId="1A4FACA3" w:rsidR="00EA4125" w:rsidRPr="001A09E3" w:rsidRDefault="0079662E" w:rsidP="00ED5055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Out of Box </w:t>
                            </w:r>
                            <w:r w:rsidR="00EA4125" w:rsidRPr="001A09E3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Thinker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894702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55854008" wp14:editId="73F65A01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1450975</wp:posOffset>
                      </wp:positionV>
                      <wp:extent cx="2095500" cy="314325"/>
                      <wp:effectExtent l="0" t="0" r="0" b="0"/>
                      <wp:wrapNone/>
                      <wp:docPr id="684" name="Rounded Rectangle 6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C9279C" w14:textId="77777777" w:rsidR="00EA4125" w:rsidRPr="001A09E3" w:rsidRDefault="00EA4125" w:rsidP="00ED5055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1A09E3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Intuitiv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5854008" id="Rounded Rectangle 684" o:spid="_x0000_s1049" style="position:absolute;margin-left:24.6pt;margin-top:114.25pt;width:165pt;height:24.75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" filled="f" stroked="f" strokeweight="2pt">
                      <v:textbox>
                        <w:txbxContent>
                          <w:p w14:paraId="57C9279C" w14:textId="77777777" w:rsidR="00EA4125" w:rsidRPr="001A09E3" w:rsidRDefault="00EA4125" w:rsidP="00ED5055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1A09E3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Intuitiv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894702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4CE7D62B" wp14:editId="7510088F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1079500</wp:posOffset>
                      </wp:positionV>
                      <wp:extent cx="2095500" cy="314325"/>
                      <wp:effectExtent l="0" t="0" r="0" b="0"/>
                      <wp:wrapNone/>
                      <wp:docPr id="681" name="Rounded Rectangle 6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060BB98" w14:textId="77777777" w:rsidR="00EA4125" w:rsidRPr="001A09E3" w:rsidRDefault="00EA4125" w:rsidP="00ED5055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1A09E3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Innovat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4CE7D62B" id="Rounded Rectangle 681" o:spid="_x0000_s1050" style="position:absolute;margin-left:24.6pt;margin-top:85pt;width:165pt;height:24.7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" filled="f" stroked="f" strokeweight="2pt">
                      <v:textbox>
                        <w:txbxContent>
                          <w:p w14:paraId="6060BB98" w14:textId="77777777" w:rsidR="00EA4125" w:rsidRPr="001A09E3" w:rsidRDefault="00EA4125" w:rsidP="00ED5055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1A09E3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Innovator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894702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03254718" wp14:editId="482521FC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669925</wp:posOffset>
                      </wp:positionV>
                      <wp:extent cx="2095500" cy="314325"/>
                      <wp:effectExtent l="0" t="0" r="0" b="0"/>
                      <wp:wrapNone/>
                      <wp:docPr id="680" name="Rounded Rectangle 6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0748CBE" w14:textId="77777777" w:rsidR="00EA4125" w:rsidRPr="001A09E3" w:rsidRDefault="00EA4125" w:rsidP="00ED5055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1A09E3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Communicat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03254718" id="Rounded Rectangle 680" o:spid="_x0000_s1051" style="position:absolute;margin-left:24.6pt;margin-top:52.75pt;width:165pt;height:24.7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" filled="f" stroked="f" strokeweight="2pt">
                      <v:textbox>
                        <w:txbxContent>
                          <w:p w14:paraId="60748CBE" w14:textId="77777777" w:rsidR="00EA4125" w:rsidRPr="001A09E3" w:rsidRDefault="00EA4125" w:rsidP="00ED5055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1A09E3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Communicator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894702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53959837" wp14:editId="2CFD5464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298450</wp:posOffset>
                      </wp:positionV>
                      <wp:extent cx="2095500" cy="314325"/>
                      <wp:effectExtent l="0" t="0" r="0" b="0"/>
                      <wp:wrapNone/>
                      <wp:docPr id="682" name="Rounded Rectangle 6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3143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90385E2" w14:textId="77777777" w:rsidR="00EA4125" w:rsidRPr="001A09E3" w:rsidRDefault="00EA4125" w:rsidP="00ED5055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1A09E3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Collaborat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3959837" id="Rounded Rectangle 682" o:spid="_x0000_s1052" style="position:absolute;margin-left:24.6pt;margin-top:23.5pt;width:165pt;height:24.7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" filled="f" stroked="f" strokeweight="2pt">
                      <v:textbox>
                        <w:txbxContent>
                          <w:p w14:paraId="590385E2" w14:textId="77777777" w:rsidR="00EA4125" w:rsidRPr="001A09E3" w:rsidRDefault="00EA4125" w:rsidP="00ED5055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1A09E3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Collaborator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F329D2"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0D9B5513" wp14:editId="1B1B7E17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36830</wp:posOffset>
                      </wp:positionV>
                      <wp:extent cx="2124075" cy="0"/>
                      <wp:effectExtent l="0" t="0" r="9525" b="19050"/>
                      <wp:wrapNone/>
                      <wp:docPr id="673" name="Straight Connector 6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E73C826" id="Straight Connector 673" o:spid="_x0000_s1026" style="position:absolute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3pt,2.9pt" to="168.5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" strokecolor="#31849b [2408]">
                      <v:stroke dashstyle="1 1"/>
                    </v:line>
                  </w:pict>
                </mc:Fallback>
              </mc:AlternateContent>
            </w:r>
            <w:r w:rsidR="00D21167" w:rsidRPr="0021603D">
              <w:rPr>
                <w:rFonts w:asciiTheme="majorHAnsi" w:hAnsiTheme="majorHAnsi"/>
              </w:rPr>
              <w:t xml:space="preserve"> </w:t>
            </w:r>
            <w:r w:rsidR="00894702" w:rsidRPr="0021603D">
              <w:rPr>
                <w:rFonts w:asciiTheme="majorHAnsi" w:hAnsiTheme="majorHAnsi"/>
                <w:noProof/>
              </w:rPr>
              <w:drawing>
                <wp:inline distT="0" distB="0" distL="0" distR="0" wp14:anchorId="08C0F713" wp14:editId="6DD348A6">
                  <wp:extent cx="2263125" cy="2037714"/>
                  <wp:effectExtent l="0" t="0" r="4445" b="127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125" cy="2037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04D6" w:rsidRPr="0021603D" w14:paraId="31D54393" w14:textId="77777777" w:rsidTr="00E50902">
        <w:trPr>
          <w:trHeight w:val="80"/>
        </w:trPr>
        <w:tc>
          <w:tcPr>
            <w:tcW w:w="10393" w:type="dxa"/>
            <w:gridSpan w:val="2"/>
            <w:shd w:val="clear" w:color="auto" w:fill="FFFFFF" w:themeFill="background1"/>
          </w:tcPr>
          <w:p w14:paraId="0519888B" w14:textId="5AC4A6E4" w:rsidR="008378A5" w:rsidRDefault="008814F7" w:rsidP="00E75BD7">
            <w:r w:rsidRPr="0021603D">
              <w:rPr>
                <w:rFonts w:cstheme="minorHAnsi"/>
                <w:noProof/>
                <w:sz w:val="28"/>
                <w:u w:val="single"/>
              </w:rPr>
              <w:drawing>
                <wp:anchor distT="0" distB="0" distL="114300" distR="114300" simplePos="0" relativeHeight="251879424" behindDoc="0" locked="0" layoutInCell="1" allowOverlap="1" wp14:anchorId="5D9703B6" wp14:editId="05763D41">
                  <wp:simplePos x="0" y="0"/>
                  <wp:positionH relativeFrom="column">
                    <wp:posOffset>291465</wp:posOffset>
                  </wp:positionH>
                  <wp:positionV relativeFrom="paragraph">
                    <wp:posOffset>554990</wp:posOffset>
                  </wp:positionV>
                  <wp:extent cx="885825" cy="514350"/>
                  <wp:effectExtent l="0" t="0" r="952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1603D">
              <w:rPr>
                <w:rFonts w:cstheme="minorHAnsi"/>
                <w:b/>
                <w:noProof/>
                <w:szCs w:val="20"/>
              </w:rPr>
              <w:drawing>
                <wp:anchor distT="0" distB="0" distL="114300" distR="114300" simplePos="0" relativeHeight="251877376" behindDoc="0" locked="0" layoutInCell="1" allowOverlap="1" wp14:anchorId="24189BD0" wp14:editId="5F1E530D">
                  <wp:simplePos x="0" y="0"/>
                  <wp:positionH relativeFrom="column">
                    <wp:posOffset>1482090</wp:posOffset>
                  </wp:positionH>
                  <wp:positionV relativeFrom="paragraph">
                    <wp:posOffset>611505</wp:posOffset>
                  </wp:positionV>
                  <wp:extent cx="931933" cy="476885"/>
                  <wp:effectExtent l="0" t="0" r="1905" b="0"/>
                  <wp:wrapNone/>
                  <wp:docPr id="677" name="Picture 6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1933" cy="476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44835" w:rsidRPr="0021603D">
              <w:rPr>
                <w:rFonts w:cstheme="minorHAnsi"/>
                <w:b/>
                <w:noProof/>
                <w:szCs w:val="20"/>
              </w:rPr>
              <w:drawing>
                <wp:anchor distT="0" distB="0" distL="114300" distR="114300" simplePos="0" relativeHeight="251875328" behindDoc="0" locked="0" layoutInCell="1" allowOverlap="1" wp14:anchorId="2965076B" wp14:editId="23DA6AB7">
                  <wp:simplePos x="0" y="0"/>
                  <wp:positionH relativeFrom="column">
                    <wp:posOffset>2682875</wp:posOffset>
                  </wp:positionH>
                  <wp:positionV relativeFrom="paragraph">
                    <wp:posOffset>639445</wp:posOffset>
                  </wp:positionV>
                  <wp:extent cx="971550" cy="429260"/>
                  <wp:effectExtent l="0" t="0" r="0" b="8890"/>
                  <wp:wrapNone/>
                  <wp:docPr id="676" name="Picture 676" descr="C:\Users\Jagadeesh\Desktop\27285-hi-logo_gs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agadeesh\Desktop\27285-hi-logo_gs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44835" w:rsidRPr="0021603D">
              <w:rPr>
                <w:noProof/>
              </w:rPr>
              <w:drawing>
                <wp:anchor distT="0" distB="0" distL="114300" distR="114300" simplePos="0" relativeHeight="251874304" behindDoc="0" locked="0" layoutInCell="1" allowOverlap="1" wp14:anchorId="0D3CB5F7" wp14:editId="6D1D8325">
                  <wp:simplePos x="0" y="0"/>
                  <wp:positionH relativeFrom="column">
                    <wp:posOffset>3939540</wp:posOffset>
                  </wp:positionH>
                  <wp:positionV relativeFrom="paragraph">
                    <wp:posOffset>621030</wp:posOffset>
                  </wp:positionV>
                  <wp:extent cx="894143" cy="485775"/>
                  <wp:effectExtent l="0" t="0" r="1270" b="0"/>
                  <wp:wrapNone/>
                  <wp:docPr id="2" name="Picture 2" descr="Image result for ahmadi pepsi bahra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ahmadi pepsi bahra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143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987B8F" w:rsidRPr="0021603D">
              <w:object w:dxaOrig="8265" w:dyaOrig="1890" w14:anchorId="203D080C">
                <v:shape id="_x0000_i1036" type="#_x0000_t75" style="width:391.2pt;height:113.4pt" o:ole="">
                  <v:imagedata r:id="rId14" o:title="" cropright="13703f"/>
                </v:shape>
                <o:OLEObject Type="Embed" ProgID="PBrush" ShapeID="_x0000_i1036" DrawAspect="Content" ObjectID="_1654836818" r:id="rId15"/>
              </w:object>
            </w:r>
          </w:p>
          <w:p w14:paraId="45436CAB" w14:textId="46ACAEEB" w:rsidR="00643D83" w:rsidRDefault="00643D83" w:rsidP="00E75BD7"/>
          <w:p w14:paraId="69BF3C32" w14:textId="6875274C" w:rsidR="00643D83" w:rsidRDefault="00643D83" w:rsidP="00E75BD7"/>
          <w:p w14:paraId="71718658" w14:textId="2B3BC1DA" w:rsidR="00643D83" w:rsidRDefault="00643D83" w:rsidP="00E75BD7"/>
          <w:p w14:paraId="2E88809E" w14:textId="77777777" w:rsidR="00643D83" w:rsidRDefault="00643D83" w:rsidP="00E75BD7">
            <w:pPr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</w:p>
          <w:p w14:paraId="735061F9" w14:textId="77777777" w:rsidR="00E75BD7" w:rsidRPr="0021603D" w:rsidRDefault="00C25CE4" w:rsidP="00E75BD7">
            <w:pPr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  <w:r w:rsidRPr="0021603D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lastRenderedPageBreak/>
              <w:t xml:space="preserve">Notable Accomplishments Across </w:t>
            </w:r>
            <w:r w:rsidR="00CD2F21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t</w:t>
            </w:r>
            <w:r w:rsidRPr="0021603D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he Career</w:t>
            </w:r>
          </w:p>
          <w:p w14:paraId="6DCB7348" w14:textId="77777777" w:rsidR="00E75BD7" w:rsidRPr="0021603D" w:rsidRDefault="00E75BD7" w:rsidP="00E75BD7">
            <w:pPr>
              <w:rPr>
                <w:rFonts w:asciiTheme="majorHAnsi" w:hAnsiTheme="majorHAnsi" w:cs="Tahoma"/>
                <w:noProof/>
                <w:color w:val="6A6969"/>
                <w:sz w:val="20"/>
                <w:szCs w:val="20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606A7386" wp14:editId="6EDEBA3D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27305</wp:posOffset>
                      </wp:positionV>
                      <wp:extent cx="4010025" cy="0"/>
                      <wp:effectExtent l="0" t="0" r="9525" b="19050"/>
                      <wp:wrapNone/>
                      <wp:docPr id="671" name="Straight Connector 6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0100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597CD0" id="Straight Connector 671" o:spid="_x0000_s1026" style="position:absolute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2.15pt" to="314.1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" strokecolor="#31849b [2408]">
                      <v:stroke dashstyle="1 1"/>
                    </v:line>
                  </w:pict>
                </mc:Fallback>
              </mc:AlternateContent>
            </w:r>
          </w:p>
          <w:p w14:paraId="31128BAA" w14:textId="4555D6A5" w:rsidR="007679AD" w:rsidRDefault="00DF2B5D" w:rsidP="007679AD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Acknowledged with</w:t>
            </w:r>
            <w:r w:rsidR="007679AD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="007679AD"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multiple certificates</w:t>
            </w:r>
            <w:r w:rsidR="007679AD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with medals from the employers </w:t>
            </w:r>
          </w:p>
          <w:p w14:paraId="164ABA93" w14:textId="77777777" w:rsidR="00643D83" w:rsidRPr="0021603D" w:rsidRDefault="00643D83" w:rsidP="00643D83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CC1EAB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Key player in promoting </w:t>
            </w:r>
            <w:r w:rsidRPr="00643D83">
              <w:rPr>
                <w:rFonts w:asciiTheme="majorHAnsi" w:hAnsiTheme="majorHAnsi" w:cs="Tahoma"/>
                <w:b/>
                <w:bCs/>
                <w:color w:val="0D0D0D" w:themeColor="text1" w:themeTint="F2"/>
                <w:sz w:val="20"/>
                <w:szCs w:val="20"/>
              </w:rPr>
              <w:t>TPM and CI cultures</w:t>
            </w:r>
            <w:r w:rsidRPr="00CC1EAB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on-floor</w:t>
            </w:r>
          </w:p>
          <w:p w14:paraId="2F84D200" w14:textId="77777777" w:rsidR="00DF2B5D" w:rsidRPr="0021603D" w:rsidRDefault="00DF2B5D" w:rsidP="00DF2B5D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Rich experience in 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Maintenance &amp; Project Automation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of Utilities (like Compressors, Boilers, RO, Softener, ETP), Beverage Machineries like KHS, SIDEL, SIPA, KRONES, SMI, DIMAC, Homogenizer’s, </w:t>
            </w:r>
            <w:r w:rsidR="00CD2F21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asteurizer’s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, UHT Process &amp; Pouch Filling Machines, Blow </w:t>
            </w:r>
            <w:r w:rsidR="00407CFA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Molding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Machines, Bottle Filling Machines, Aseptic machines like Sterilizer’s, Steri Tanks, Tetra Pak (TBA19, TBA17,A3) Filling Machines, Tetra Pak Straw Applicators, Helix Conveyor systems, Nordson Hot Melt units and Powder Plant Machinery</w:t>
            </w:r>
          </w:p>
          <w:p w14:paraId="15790A4B" w14:textId="77777777" w:rsidR="00DF2B5D" w:rsidRPr="0021603D" w:rsidRDefault="00DF2B5D" w:rsidP="00DF2B5D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Slashed payroll/benefits administration 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costs by 30%,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through the effective negotiation of pricing and fees</w:t>
            </w:r>
          </w:p>
          <w:p w14:paraId="5F8C8CE0" w14:textId="77777777" w:rsidR="00DF2B5D" w:rsidRPr="0021603D" w:rsidRDefault="00DF2B5D" w:rsidP="00DF2B5D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Worked on 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1250 KVA DG Sets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with AMF panel and 350 KW steam power plant</w:t>
            </w:r>
          </w:p>
          <w:p w14:paraId="2E055EF8" w14:textId="77777777" w:rsidR="00DF2B5D" w:rsidRPr="0021603D" w:rsidRDefault="00DF2B5D" w:rsidP="00DF2B5D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Led electrical maintenance team and implementing the best maintenance strategy for the plant including High voltage of 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132KV,</w:t>
            </w:r>
            <w:r w:rsidR="008D5B66"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 xml:space="preserve"> 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22 KV,</w:t>
            </w:r>
            <w:r w:rsidR="008D5B66"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 xml:space="preserve"> 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6.6 KV system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of critical equipment and corrective actions to avoid breakdown</w:t>
            </w:r>
          </w:p>
          <w:p w14:paraId="1F1911A9" w14:textId="70B39C23" w:rsidR="007679AD" w:rsidRPr="0021603D" w:rsidRDefault="00DF2B5D" w:rsidP="00DF2B5D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Engaged in 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ISO documentation,</w:t>
            </w:r>
            <w:r w:rsidR="008378A5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 xml:space="preserve"> M&amp;W,</w:t>
            </w: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 xml:space="preserve">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Quality Circle formation for detecting problems </w:t>
            </w:r>
            <w:r w:rsidR="00571F3B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&amp;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solving from shop floor employees</w:t>
            </w:r>
          </w:p>
          <w:p w14:paraId="1FC73166" w14:textId="77777777" w:rsidR="00E75BD7" w:rsidRPr="0021603D" w:rsidRDefault="00C25CE4" w:rsidP="00DF2B5D">
            <w:p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19B98D7" wp14:editId="7943527C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70485</wp:posOffset>
                      </wp:positionV>
                      <wp:extent cx="2600325" cy="304800"/>
                      <wp:effectExtent l="0" t="0" r="0" b="0"/>
                      <wp:wrapNone/>
                      <wp:docPr id="644" name="Text Box 6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003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4D3FF2" w14:textId="77777777" w:rsidR="002F0480" w:rsidRDefault="002F0480">
                                  <w:r w:rsidRPr="000C4E5D">
                                    <w:rPr>
                                      <w:rFonts w:ascii="Tahoma" w:hAnsi="Tahoma" w:cs="Tahoma"/>
                                      <w:color w:val="31849B" w:themeColor="accent5" w:themeShade="BF"/>
                                      <w:sz w:val="24"/>
                                      <w:szCs w:val="24"/>
                                    </w:rPr>
                                    <w:t>Professional Experience</w:t>
                                  </w:r>
                                  <w:r w:rsidRPr="002F0480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br/>
                                  </w:r>
                                  <w:r w:rsidRPr="009F24F7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br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9B98D7" id="Text Box 644" o:spid="_x0000_s1053" type="#_x0000_t202" style="position:absolute;left:0;text-align:left;margin-left:-2pt;margin-top:5.55pt;width:204.75pt;height:24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" filled="f" stroked="f" strokeweight=".5pt">
                      <v:textbox>
                        <w:txbxContent>
                          <w:p w14:paraId="244D3FF2" w14:textId="77777777" w:rsidR="002F0480" w:rsidRDefault="002F0480">
                            <w:r w:rsidRPr="000C4E5D">
                              <w:rPr>
                                <w:rFonts w:ascii="Tahoma" w:hAnsi="Tahoma" w:cs="Tahoma"/>
                                <w:color w:val="31849B" w:themeColor="accent5" w:themeShade="BF"/>
                                <w:sz w:val="24"/>
                                <w:szCs w:val="24"/>
                              </w:rPr>
                              <w:t>Professional Experience</w:t>
                            </w:r>
                            <w:r w:rsidRPr="002F0480">
                              <w:rPr>
                                <w:rFonts w:ascii="Tahoma" w:hAnsi="Tahoma" w:cs="Tahoma"/>
                                <w:color w:val="FFFFFF" w:themeColor="background1"/>
                                <w:sz w:val="24"/>
                                <w:szCs w:val="24"/>
                              </w:rPr>
                              <w:br/>
                            </w:r>
                            <w:r w:rsidRPr="009F24F7">
                              <w:rPr>
                                <w:rFonts w:ascii="Tahoma" w:hAnsi="Tahoma" w:cs="Tahoma"/>
                                <w:color w:val="FFFFFF" w:themeColor="background1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7BEE7F4" w14:textId="77777777" w:rsidR="00E65E4F" w:rsidRPr="0021603D" w:rsidRDefault="00E65E4F" w:rsidP="00E75BD7">
            <w:pPr>
              <w:rPr>
                <w:rFonts w:asciiTheme="majorHAnsi" w:hAnsiTheme="majorHAnsi"/>
              </w:rPr>
            </w:pPr>
          </w:p>
        </w:tc>
      </w:tr>
      <w:tr w:rsidR="0081319D" w:rsidRPr="0021603D" w14:paraId="1CDDA013" w14:textId="77777777" w:rsidTr="00E50902">
        <w:trPr>
          <w:trHeight w:val="5490"/>
        </w:trPr>
        <w:tc>
          <w:tcPr>
            <w:tcW w:w="10393" w:type="dxa"/>
            <w:gridSpan w:val="2"/>
            <w:shd w:val="clear" w:color="auto" w:fill="FFFFFF" w:themeFill="background1"/>
          </w:tcPr>
          <w:p w14:paraId="5D8E2043" w14:textId="77777777" w:rsidR="0061720A" w:rsidRPr="0021603D" w:rsidRDefault="00935567" w:rsidP="00652A41">
            <w:pPr>
              <w:shd w:val="clear" w:color="auto" w:fill="DAEEF3" w:themeFill="accent5" w:themeFillTint="33"/>
              <w:jc w:val="center"/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lastRenderedPageBreak/>
              <w:t xml:space="preserve">Since </w:t>
            </w:r>
            <w:r w:rsidR="009B53E5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Nov’16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 with </w:t>
            </w:r>
            <w:r w:rsidR="009B53E5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Pepsi Ahma</w:t>
            </w:r>
            <w:r w:rsidR="000F6491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di Industries BSC, Bahrain as </w:t>
            </w:r>
            <w:r w:rsidR="00E83566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a</w:t>
            </w:r>
            <w:r w:rsidR="00E7537F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 Technical Team Leader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 </w:t>
            </w:r>
          </w:p>
          <w:p w14:paraId="30789D95" w14:textId="77777777" w:rsidR="009D3533" w:rsidRPr="0021603D" w:rsidRDefault="0007255C" w:rsidP="00326966">
            <w:pPr>
              <w:jc w:val="both"/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  <w:t>Key Result Areas</w:t>
            </w:r>
            <w:r w:rsidR="009D3533" w:rsidRPr="0021603D"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  <w:t>:</w:t>
            </w:r>
          </w:p>
          <w:p w14:paraId="1E421E8B" w14:textId="3579E599" w:rsidR="00C27C75" w:rsidRDefault="00C27C75" w:rsidP="00C27C7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Spearheading complete Plant Maintenance (Process Machines, Utilities &amp; General) for beverage machines in Preparation, Filling &amp; Packing with pioneered brands like KHS, Van der Molin, Mojonnier, Acraply, ICE, Sidel,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Sipa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, Krones,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Sacmi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,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Smi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&amp;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Dimac</w:t>
            </w:r>
            <w:proofErr w:type="spellEnd"/>
          </w:p>
          <w:p w14:paraId="2069F43A" w14:textId="34CD4CB9" w:rsidR="008378A5" w:rsidRDefault="00EB5FCC" w:rsidP="00C27C7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ngaged in</w:t>
            </w:r>
            <w:r w:rsidR="008378A5" w:rsidRPr="008378A5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delivering OEE &amp; GE targets as line owner</w:t>
            </w:r>
            <w:r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.</w:t>
            </w:r>
          </w:p>
          <w:p w14:paraId="699A83EC" w14:textId="77777777" w:rsidR="00A91A16" w:rsidRDefault="00C27C75" w:rsidP="00A91A1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ngaged in NH3 Refrigeration System for Carbo Cooling Process &amp; preparing PM schedules and Implementation of Energy Conservation plans throughout the plant</w:t>
            </w:r>
          </w:p>
          <w:p w14:paraId="67C3F53C" w14:textId="77777777" w:rsidR="00DB5655" w:rsidRPr="00A91A16" w:rsidRDefault="00DB5655" w:rsidP="00A91A1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A91A16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>Managing the entire gamut of maintenance of engineering equipment of the plant including upgradation/modernization of equipment, resolution of issues with equipment manufacture</w:t>
            </w:r>
            <w:r w:rsidR="00C75394" w:rsidRPr="00A91A16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>rs, spare parts management</w:t>
            </w:r>
          </w:p>
          <w:p w14:paraId="63A3EC57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Implementing plans &amp; schedules for maintenance operations (Preventive, Predictive, CBM, Shutdowns) and annual turnarounds with focus on optimum utilization of manpower &amp; material</w:t>
            </w:r>
          </w:p>
          <w:p w14:paraId="22AEB4E0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nsuring smooth running of plant/unit by attending breakdown in minimal time &amp; coordinating with different departments for regular jobs during odd shift hours</w:t>
            </w:r>
          </w:p>
          <w:p w14:paraId="235DC51A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Supervising shift activity &amp; conducting inspections for equipment to improve the process </w:t>
            </w:r>
          </w:p>
          <w:p w14:paraId="5F5F341C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roviding technical support to production to improve the productivity and ensure optimum utilization of resources</w:t>
            </w:r>
          </w:p>
          <w:p w14:paraId="625F02D1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Taking stringent quality measures including preparation of necessary documents to ensure compliance with quality standards &amp; customer requirement</w:t>
            </w:r>
          </w:p>
          <w:p w14:paraId="71FBF44C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Creating &amp; sustaining a dynamic environment that fosters development opportunities &amp; motivating high performance amongst fellow team members</w:t>
            </w:r>
          </w:p>
          <w:p w14:paraId="1FD5E68E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Managing for erection and commissioning of heavy equipment; conducting tests &amp; inspections to ensure operational effectiveness of plant &amp; utilities</w:t>
            </w:r>
          </w:p>
          <w:p w14:paraId="6BFA9FC3" w14:textId="77777777" w:rsidR="00DB5655" w:rsidRPr="0021603D" w:rsidRDefault="00DB5655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Reviewing engineering drawings, layouts, diagrams, technical specifications, cost estimates for erection &amp; commissioning at the project site</w:t>
            </w:r>
          </w:p>
          <w:p w14:paraId="08CFF54D" w14:textId="77777777" w:rsidR="00DB5655" w:rsidRPr="0021603D" w:rsidRDefault="00275234" w:rsidP="00DB5655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>Conducting</w:t>
            </w:r>
            <w:r w:rsidR="00DB5655" w:rsidRPr="0021603D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 xml:space="preserve"> overhauling work of equipment, modifications,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>&amp;</w:t>
            </w:r>
            <w:r w:rsidR="00DB5655" w:rsidRPr="0021603D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 xml:space="preserve"> major repairs to improve equipment efficiency by faultfinding</w:t>
            </w:r>
          </w:p>
          <w:p w14:paraId="2D024F62" w14:textId="77777777" w:rsidR="0007255C" w:rsidRPr="0021603D" w:rsidRDefault="0007255C" w:rsidP="0007255C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Steering the successful roll</w:t>
            </w:r>
            <w:r w:rsidR="003822D1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-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out of project operations with </w:t>
            </w:r>
            <w:r w:rsidR="003822D1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liability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of defining scope, setting timelines, analyzing requirements and identifying dependencies as per </w:t>
            </w:r>
            <w:r w:rsidR="003822D1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re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set budgets as Management Representative</w:t>
            </w:r>
          </w:p>
          <w:p w14:paraId="4CAC3639" w14:textId="77777777" w:rsidR="0007255C" w:rsidRPr="0021603D" w:rsidRDefault="0007255C" w:rsidP="0007255C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roviding technical guidance to Procurement Department for the procurement of the erection special tools as per the required quality and standards</w:t>
            </w:r>
          </w:p>
          <w:p w14:paraId="05A8F776" w14:textId="77777777" w:rsidR="00326966" w:rsidRPr="0021603D" w:rsidRDefault="00326966" w:rsidP="00326966">
            <w:pPr>
              <w:jc w:val="both"/>
              <w:rPr>
                <w:rFonts w:asciiTheme="majorHAnsi" w:hAnsiTheme="majorHAnsi" w:cs="Tahoma"/>
                <w:noProof/>
                <w:color w:val="0D0D0D" w:themeColor="text1" w:themeTint="F2"/>
                <w:sz w:val="20"/>
                <w:szCs w:val="20"/>
              </w:rPr>
            </w:pPr>
          </w:p>
          <w:p w14:paraId="3E2A19AC" w14:textId="77777777" w:rsidR="0081048A" w:rsidRPr="0021603D" w:rsidRDefault="0081048A" w:rsidP="0081048A">
            <w:pPr>
              <w:jc w:val="both"/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  <w:t>Highlights:</w:t>
            </w:r>
          </w:p>
          <w:p w14:paraId="7027B0FA" w14:textId="77777777" w:rsidR="0081048A" w:rsidRPr="0021603D" w:rsidRDefault="0081048A" w:rsidP="0081048A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Managed all Utility Equipment like Chillers, Boilers, Compressors</w:t>
            </w:r>
            <w:r w:rsidR="0098001F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(HP/LP), WTP, RO plants </w:t>
            </w:r>
          </w:p>
          <w:p w14:paraId="3DBD4A53" w14:textId="110DD643" w:rsidR="0081048A" w:rsidRPr="0021603D" w:rsidRDefault="002C141D" w:rsidP="0081048A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</w:t>
            </w:r>
            <w:r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xpertise</w:t>
            </w:r>
            <w:r w:rsidR="0081048A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in Photo Sensors, Pneumatic Instruments, Temperature Controllers, pressure gauges, limit switches, float switches, all Indication meters (Analog / Digital), Timers, Contactors, Relays, Potentiometers, Capacitors, Heaters &amp; Rotary Encoders</w:t>
            </w:r>
          </w:p>
          <w:p w14:paraId="21D93463" w14:textId="77777777" w:rsidR="0081048A" w:rsidRPr="0021603D" w:rsidRDefault="0081048A" w:rsidP="00326966">
            <w:pPr>
              <w:jc w:val="both"/>
              <w:rPr>
                <w:rFonts w:asciiTheme="majorHAnsi" w:hAnsiTheme="majorHAnsi" w:cs="Tahoma"/>
                <w:noProof/>
                <w:color w:val="0D0D0D" w:themeColor="text1" w:themeTint="F2"/>
                <w:sz w:val="20"/>
                <w:szCs w:val="20"/>
              </w:rPr>
            </w:pPr>
          </w:p>
          <w:p w14:paraId="24BB7276" w14:textId="77777777" w:rsidR="006C5A97" w:rsidRPr="0021603D" w:rsidRDefault="009B775E" w:rsidP="00652A41">
            <w:pPr>
              <w:shd w:val="clear" w:color="auto" w:fill="DAEEF3" w:themeFill="accent5" w:themeFillTint="33"/>
              <w:jc w:val="center"/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Dec’15-Oct’16</w:t>
            </w:r>
            <w:r w:rsidR="006C5A97" w:rsidRPr="0021603D">
              <w:rPr>
                <w:rFonts w:asciiTheme="majorHAnsi" w:hAnsiTheme="majorHAnsi" w:cs="Tahoma"/>
                <w:b/>
                <w:i/>
                <w:noProof/>
                <w:color w:val="4F81BD" w:themeColor="accent1"/>
                <w:sz w:val="20"/>
                <w:szCs w:val="20"/>
              </w:rPr>
              <w:t xml:space="preserve"> </w:t>
            </w:r>
            <w:r w:rsidR="006C5A97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with 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GlaxoSmithKline Consumer Healthcare Ltd</w:t>
            </w:r>
            <w:r w:rsidR="00407CFA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.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, Rajahmundry as an Executive in Engineering </w:t>
            </w:r>
          </w:p>
          <w:p w14:paraId="4622F10F" w14:textId="77777777" w:rsidR="009B5CC8" w:rsidRPr="0021603D" w:rsidRDefault="009B5CC8" w:rsidP="009B5CC8">
            <w:pPr>
              <w:ind w:right="-108"/>
              <w:jc w:val="both"/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color w:val="0D0D0D" w:themeColor="text1" w:themeTint="F2"/>
                <w:sz w:val="20"/>
                <w:szCs w:val="20"/>
              </w:rPr>
              <w:t>Key Result Areas:</w:t>
            </w:r>
          </w:p>
          <w:p w14:paraId="45869E45" w14:textId="77777777" w:rsidR="00233B27" w:rsidRPr="0021603D" w:rsidRDefault="00CE76D0" w:rsidP="00233B27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Undertook</w:t>
            </w:r>
            <w:r w:rsidR="00233B27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regular inspections to prevent accidents, adhering to safety norms, work risk assessments, preparing &amp; following SOPs, conducting safety trainings/ engagements, &amp; so on</w:t>
            </w:r>
          </w:p>
          <w:p w14:paraId="5872A464" w14:textId="77777777" w:rsidR="00233B27" w:rsidRPr="0021603D" w:rsidRDefault="00233B27" w:rsidP="00233B27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Managed on-time supply of engineering facilities to </w:t>
            </w:r>
            <w:r w:rsidR="002D5AFB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Plant Operations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for its smooth functioning &amp; executed validation activity of Instrument/ Equipment</w:t>
            </w:r>
          </w:p>
          <w:p w14:paraId="41197CAD" w14:textId="77777777" w:rsidR="00233B27" w:rsidRPr="0021603D" w:rsidRDefault="00233B27" w:rsidP="00233B27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Designed &amp; develop new fixtures for ease of </w:t>
            </w:r>
            <w:r w:rsidR="002D5AFB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Plant Operations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and processes and to ensure availability of tools &amp; spares required for production operations</w:t>
            </w:r>
          </w:p>
          <w:p w14:paraId="09D0C55A" w14:textId="77777777" w:rsidR="00233B27" w:rsidRPr="0021603D" w:rsidRDefault="00233B27" w:rsidP="00233B27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repared Daily Plant Report (DPR) of the all-inclusive department of engineering &amp; maintenance department on daily basis; maintained log sheet and preventive maintenance of the machine</w:t>
            </w:r>
          </w:p>
          <w:p w14:paraId="292FD2A2" w14:textId="77777777" w:rsidR="00A71EF7" w:rsidRPr="0021603D" w:rsidRDefault="00A71EF7" w:rsidP="00A71EF7">
            <w:p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12"/>
                <w:szCs w:val="20"/>
              </w:rPr>
            </w:pPr>
          </w:p>
          <w:p w14:paraId="2AB04886" w14:textId="77777777" w:rsidR="00A71EF7" w:rsidRPr="0021603D" w:rsidRDefault="00A71EF7" w:rsidP="00A71EF7">
            <w:pPr>
              <w:jc w:val="both"/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  <w:t>Highlights:</w:t>
            </w:r>
          </w:p>
          <w:p w14:paraId="47DB14F2" w14:textId="77777777" w:rsidR="00A71EF7" w:rsidRPr="0021603D" w:rsidRDefault="00A71EF7" w:rsidP="00A71EF7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rovided troubleshooting and technical support towards maintenance of systems &amp; dealt with the LOTO procedures, MTBF, MTTR, GMS, and GMP</w:t>
            </w:r>
          </w:p>
          <w:p w14:paraId="3ABF60B4" w14:textId="77777777" w:rsidR="00326966" w:rsidRPr="0021603D" w:rsidRDefault="00326966" w:rsidP="00ED5FBD">
            <w:p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10"/>
                <w:szCs w:val="20"/>
              </w:rPr>
            </w:pPr>
          </w:p>
          <w:p w14:paraId="5AEDBC98" w14:textId="77777777" w:rsidR="00E0433A" w:rsidRPr="0021603D" w:rsidRDefault="00E0433A" w:rsidP="00E0433A">
            <w:pPr>
              <w:shd w:val="clear" w:color="auto" w:fill="215868" w:themeFill="accent5" w:themeFillShade="80"/>
              <w:jc w:val="center"/>
              <w:rPr>
                <w:rFonts w:asciiTheme="majorHAnsi" w:hAnsiTheme="majorHAnsi" w:cs="Tahoma"/>
                <w:b/>
                <w:noProof/>
                <w:color w:val="FFFFFF" w:themeColor="background1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noProof/>
                <w:color w:val="FFFFFF" w:themeColor="background1"/>
                <w:sz w:val="20"/>
                <w:szCs w:val="20"/>
              </w:rPr>
              <w:lastRenderedPageBreak/>
              <w:t>Previous Experience:</w:t>
            </w:r>
          </w:p>
          <w:p w14:paraId="6D68FFF0" w14:textId="77777777" w:rsidR="00C4700C" w:rsidRPr="0021603D" w:rsidRDefault="009B775E" w:rsidP="00C4700C">
            <w:pPr>
              <w:shd w:val="clear" w:color="auto" w:fill="DAEEF3" w:themeFill="accent5" w:themeFillTint="33"/>
              <w:jc w:val="center"/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May’13-Nov’15</w:t>
            </w:r>
            <w:r w:rsidR="00C4700C" w:rsidRPr="0021603D">
              <w:rPr>
                <w:rFonts w:asciiTheme="majorHAnsi" w:hAnsiTheme="majorHAnsi" w:cs="Tahoma"/>
                <w:b/>
                <w:i/>
                <w:noProof/>
                <w:color w:val="4F81BD" w:themeColor="accent1"/>
                <w:sz w:val="20"/>
                <w:szCs w:val="20"/>
              </w:rPr>
              <w:t xml:space="preserve"> </w:t>
            </w:r>
            <w:r w:rsidR="00C4700C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with 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Cavinkare </w:t>
            </w:r>
            <w:r w:rsidR="00407CFA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Pvt. 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Ltd., Tamil Nadu as Senior Officer /Sr. Electrical Engineer in Maintenance &amp; Projects</w:t>
            </w:r>
          </w:p>
          <w:p w14:paraId="702F8987" w14:textId="77777777" w:rsidR="001E7CE6" w:rsidRPr="0021603D" w:rsidRDefault="00AF6940" w:rsidP="001E7CE6">
            <w:pPr>
              <w:jc w:val="both"/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  <w:t>Highlights:</w:t>
            </w:r>
          </w:p>
          <w:p w14:paraId="6ABBFD3F" w14:textId="6E9A0C36" w:rsidR="001E7CE6" w:rsidRPr="0021603D" w:rsidRDefault="001E7CE6" w:rsidP="001E7CE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Managed complete Plant Maintenance &amp; Projects including Corrugated Machines, Printing Machines</w:t>
            </w:r>
            <w:r w:rsidR="002C141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,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="002C141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Dairy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rocess Machines, UHT Process &amp; Packing Machines, Filling Machines, Powder Plants, Packing Machines, and Utilities</w:t>
            </w:r>
          </w:p>
          <w:p w14:paraId="48EF47CE" w14:textId="77777777" w:rsidR="001E7CE6" w:rsidRPr="0021603D" w:rsidRDefault="001E7CE6" w:rsidP="001E7CE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Implemented Power Saving/ Cost Saving schemes to strengthen operational Excellence of the Company</w:t>
            </w:r>
          </w:p>
          <w:p w14:paraId="1EA29596" w14:textId="77777777" w:rsidR="001E7CE6" w:rsidRPr="0021603D" w:rsidRDefault="000357F9" w:rsidP="001E7CE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Projects: </w:t>
            </w:r>
            <w:r w:rsidR="001E7CE6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Erection &amp; Commissioning of Generators (Diesel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&amp;</w:t>
            </w:r>
            <w:r w:rsidR="001E7CE6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Gas based), HT &amp; LT motors based on the application</w:t>
            </w:r>
          </w:p>
          <w:p w14:paraId="5E51569C" w14:textId="77777777" w:rsidR="001E7CE6" w:rsidRPr="0021603D" w:rsidRDefault="001E7CE6" w:rsidP="001E7CE6">
            <w:pPr>
              <w:jc w:val="both"/>
              <w:rPr>
                <w:rFonts w:asciiTheme="majorHAnsi" w:hAnsiTheme="majorHAnsi" w:cs="Tahoma"/>
                <w:i/>
                <w:noProof/>
                <w:color w:val="0D0D0D" w:themeColor="text1" w:themeTint="F2"/>
                <w:sz w:val="20"/>
                <w:szCs w:val="20"/>
              </w:rPr>
            </w:pPr>
          </w:p>
          <w:p w14:paraId="1E0ED671" w14:textId="77777777" w:rsidR="00C4700C" w:rsidRPr="0021603D" w:rsidRDefault="009B775E" w:rsidP="00C4700C">
            <w:pPr>
              <w:shd w:val="clear" w:color="auto" w:fill="DAEEF3" w:themeFill="accent5" w:themeFillTint="33"/>
              <w:jc w:val="center"/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Jun’11-Apr’13</w:t>
            </w:r>
            <w:r w:rsidR="00C4700C" w:rsidRPr="0021603D">
              <w:rPr>
                <w:rFonts w:asciiTheme="majorHAnsi" w:hAnsiTheme="majorHAnsi" w:cs="Tahoma"/>
                <w:b/>
                <w:i/>
                <w:noProof/>
                <w:color w:val="4F81BD" w:themeColor="accent1"/>
                <w:sz w:val="20"/>
                <w:szCs w:val="20"/>
              </w:rPr>
              <w:t xml:space="preserve"> </w:t>
            </w:r>
            <w:r w:rsidR="00C4700C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 xml:space="preserve">with 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Parasakti Cement Industries Ltd</w:t>
            </w:r>
            <w:r w:rsidR="00407CFA"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.</w:t>
            </w:r>
            <w:r w:rsidRPr="0021603D">
              <w:rPr>
                <w:rFonts w:asciiTheme="majorHAnsi" w:hAnsiTheme="majorHAnsi" w:cs="Tahoma"/>
                <w:b/>
                <w:i/>
                <w:noProof/>
                <w:color w:val="0D0D0D" w:themeColor="text1" w:themeTint="F2"/>
                <w:sz w:val="20"/>
                <w:szCs w:val="20"/>
              </w:rPr>
              <w:t>, Guntur as Assistant Engineer (Electrical &amp; Instrumentation)</w:t>
            </w:r>
          </w:p>
          <w:p w14:paraId="3A457B34" w14:textId="77777777" w:rsidR="00AF6940" w:rsidRPr="0021603D" w:rsidRDefault="0030455B" w:rsidP="0030455B">
            <w:pPr>
              <w:jc w:val="both"/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b/>
                <w:noProof/>
                <w:color w:val="0D0D0D" w:themeColor="text1" w:themeTint="F2"/>
                <w:sz w:val="20"/>
                <w:szCs w:val="20"/>
              </w:rPr>
              <w:t>Highlights:</w:t>
            </w:r>
          </w:p>
          <w:p w14:paraId="16943EAD" w14:textId="77777777" w:rsidR="00AF6940" w:rsidRPr="0021603D" w:rsidRDefault="00AF6940" w:rsidP="00AF6940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>Prepared panel drawings, cable schedules, cable laying, erection &amp; commissioning of Intelligent MCC’S, PLC &amp; VFD panels</w:t>
            </w:r>
          </w:p>
          <w:p w14:paraId="503542F2" w14:textId="77777777" w:rsidR="00AF6940" w:rsidRPr="0021603D" w:rsidRDefault="00AF6940" w:rsidP="00AF6940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Successfully managed various Drives like ABB (ACS 550 &amp; 850), Yasakawa (F7), Siemens, Emerson, Toshiba, Schneider make (Micro-master) Ranging from 75 KW to 185 KW </w:t>
            </w:r>
          </w:p>
          <w:p w14:paraId="26561E6C" w14:textId="77777777" w:rsidR="00C4700C" w:rsidRPr="0021603D" w:rsidRDefault="00C4700C" w:rsidP="00326966">
            <w:pPr>
              <w:jc w:val="both"/>
              <w:rPr>
                <w:rFonts w:asciiTheme="majorHAnsi" w:hAnsiTheme="majorHAnsi" w:cs="Tahoma"/>
                <w:noProof/>
                <w:color w:val="0D0D0D" w:themeColor="text1" w:themeTint="F2"/>
                <w:sz w:val="16"/>
                <w:szCs w:val="20"/>
              </w:rPr>
            </w:pPr>
          </w:p>
          <w:p w14:paraId="50D9ED46" w14:textId="77777777" w:rsidR="0061720A" w:rsidRPr="0021603D" w:rsidRDefault="00CB4F51" w:rsidP="0061720A">
            <w:pPr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  <w:r w:rsidRPr="0021603D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Technical Skillset</w:t>
            </w:r>
          </w:p>
          <w:p w14:paraId="537080AD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Hydraulic and Pneumatic Systems </w:t>
            </w:r>
          </w:p>
          <w:p w14:paraId="1E055C6B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HMI (SCADA, Siemens PLC's, Mitsubishi PLC's and Allen-Bradley PLC's</w:t>
            </w:r>
          </w:p>
          <w:p w14:paraId="4EB73A1B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Emerson, Toshiba, </w:t>
            </w:r>
            <w:r w:rsidR="00297717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Siemens, ABB, Yaskawa, 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Schneider, Danfoss, Kadar,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Vacon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Variable Frequency drives</w:t>
            </w:r>
          </w:p>
          <w:p w14:paraId="663CF15A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Utilities (like Compressors, Boilers, RO, Softener, ETP), Homogenizer’s, </w:t>
            </w:r>
            <w:r w:rsidR="00297717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asteurizer’s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, Sterilizer’s, Steri Tanks, Pouch Filling Machines, Blow </w:t>
            </w:r>
            <w:r w:rsidR="00407CFA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Molding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Machines, Bottle Filling Machines, Tetra Pak (TBA 19, TBA 17, A3) Filling Machines, Tetra Pak Straw Applicators, Helix Conveyor systems, Nordson Hot Melt units and Powder Plant Machinery</w:t>
            </w:r>
          </w:p>
          <w:p w14:paraId="4B03F7D7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Corrugated machines BHS classic, Hsieh-Hsu and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Wanlian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Machinery, Dongfeng and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mba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170 Printing units, and advanced packing &amp; printing machinery like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mba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, Dong-fang, Kio-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Tuo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,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Insun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, and Mosca</w:t>
            </w:r>
          </w:p>
          <w:p w14:paraId="7247CD64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pacing w:val="-4"/>
                <w:sz w:val="20"/>
                <w:szCs w:val="20"/>
              </w:rPr>
              <w:t>Photo Sensors, Pneumatic Instruments, Temperature Controllers, pressure gauges, limit switches, float switches, all Indication meters (Analog / Digital), Timers, Contactors, Relays, Potentiometers, Capacitors, Heaters &amp; Rotary Encoders</w:t>
            </w:r>
          </w:p>
          <w:p w14:paraId="479F70CF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HV Transmission (132 KV/6.6 KV), HT &amp;LT Motors, Transformers, Current Transformers, Potential Transformers and all Electrical Protective equipment</w:t>
            </w:r>
          </w:p>
          <w:p w14:paraId="4AB79C3A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Calibration of all type of Field Instruments like Temperature, Pressure, Damper, Actuators &amp;Temperature scanners</w:t>
            </w:r>
          </w:p>
          <w:p w14:paraId="00F12D8C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Using Roto Packer and Truck Loading Make: EEL</w:t>
            </w:r>
          </w:p>
          <w:p w14:paraId="3F6D0A7C" w14:textId="77777777" w:rsidR="00AB1CF6" w:rsidRPr="0021603D" w:rsidRDefault="00AB1CF6" w:rsidP="00AB1CF6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Working, Calibration and Troubleshooting of Weighing Systems like WEIGH FEEDERS and Load cells</w:t>
            </w:r>
          </w:p>
          <w:p w14:paraId="5537FA7C" w14:textId="77777777" w:rsidR="009736BD" w:rsidRPr="0021603D" w:rsidRDefault="00AB1CF6" w:rsidP="002D5AFB">
            <w:pPr>
              <w:numPr>
                <w:ilvl w:val="0"/>
                <w:numId w:val="11"/>
              </w:numPr>
              <w:jc w:val="both"/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Belt Weighs &amp;Bin weighing Systems Make: J&amp;N SCHENCK</w:t>
            </w:r>
          </w:p>
          <w:p w14:paraId="5F913844" w14:textId="77777777" w:rsidR="00CB4F51" w:rsidRPr="0021603D" w:rsidRDefault="00CB4F51" w:rsidP="006C36F0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Protection system includes Microprocessor based relay, Numerical relay </w:t>
            </w:r>
          </w:p>
          <w:p w14:paraId="61288502" w14:textId="77777777" w:rsidR="00CB4F51" w:rsidRPr="0021603D" w:rsidRDefault="00CB4F51" w:rsidP="006C36F0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DG Set with AMF panel &amp; Plant Lighting</w:t>
            </w:r>
          </w:p>
          <w:p w14:paraId="6A8384AD" w14:textId="77777777" w:rsidR="00CB4F51" w:rsidRPr="0021603D" w:rsidRDefault="00CB4F51" w:rsidP="00CB4F51">
            <w:pPr>
              <w:rPr>
                <w:rFonts w:asciiTheme="majorHAnsi" w:hAnsiTheme="majorHAnsi" w:cs="Tahoma"/>
                <w:color w:val="31849B" w:themeColor="accent5" w:themeShade="BF"/>
                <w:sz w:val="12"/>
                <w:szCs w:val="24"/>
              </w:rPr>
            </w:pPr>
          </w:p>
          <w:p w14:paraId="5285D0B7" w14:textId="77777777" w:rsidR="00F7138B" w:rsidRPr="0021603D" w:rsidRDefault="00F7138B" w:rsidP="00F7138B">
            <w:pPr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  <w:r w:rsidRPr="0021603D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Certification</w:t>
            </w:r>
            <w:r w:rsidR="00E57CDF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s</w:t>
            </w:r>
          </w:p>
          <w:p w14:paraId="72A4DD96" w14:textId="77777777" w:rsidR="009B775E" w:rsidRPr="0021603D" w:rsidRDefault="009B775E" w:rsidP="009B775E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Learning Certificate of PLC from Industrial Automation Training, Pune</w:t>
            </w:r>
          </w:p>
          <w:p w14:paraId="39D5ACEB" w14:textId="77777777" w:rsidR="009B775E" w:rsidRPr="0021603D" w:rsidRDefault="009B775E" w:rsidP="009B775E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FSSC ISO 22000 FOOD SAFETY Certification from SGS International</w:t>
            </w:r>
          </w:p>
          <w:p w14:paraId="55577CBA" w14:textId="77777777" w:rsidR="009B775E" w:rsidRPr="0021603D" w:rsidRDefault="009B775E" w:rsidP="009B775E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Training Certificate of PLC/Drives/SCADA from Automation Solutions, Hyderabad</w:t>
            </w:r>
          </w:p>
          <w:p w14:paraId="1858BEBE" w14:textId="77777777" w:rsidR="009B775E" w:rsidRPr="0021603D" w:rsidRDefault="009B775E" w:rsidP="009B775E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Certificate in “Alternative </w:t>
            </w:r>
            <w:r w:rsidR="00E57CDF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ower Generation Techniques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” from Schneider Electric Energy University</w:t>
            </w:r>
          </w:p>
          <w:p w14:paraId="1F9A4A54" w14:textId="77777777" w:rsidR="009B775E" w:rsidRPr="0021603D" w:rsidRDefault="009B775E" w:rsidP="009B775E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Certificate in “Fundamentals of </w:t>
            </w:r>
            <w:r w:rsidR="007304F2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ower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” from Schneider Electric Energy University</w:t>
            </w:r>
          </w:p>
          <w:p w14:paraId="7D22410B" w14:textId="77777777" w:rsidR="009736BD" w:rsidRPr="00AB0A11" w:rsidRDefault="009736BD" w:rsidP="009736BD">
            <w:pPr>
              <w:rPr>
                <w:rFonts w:asciiTheme="majorHAnsi" w:hAnsiTheme="majorHAnsi" w:cs="Tahoma"/>
                <w:color w:val="31849B" w:themeColor="accent5" w:themeShade="BF"/>
                <w:sz w:val="10"/>
                <w:szCs w:val="24"/>
              </w:rPr>
            </w:pPr>
          </w:p>
          <w:p w14:paraId="26263C9B" w14:textId="77777777" w:rsidR="007515D6" w:rsidRPr="0021603D" w:rsidRDefault="007515D6" w:rsidP="006D7DBC">
            <w:pPr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</w:pPr>
            <w:r w:rsidRPr="0021603D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Projects Undertaken</w:t>
            </w:r>
          </w:p>
          <w:p w14:paraId="23EFD8A8" w14:textId="77777777" w:rsidR="00B02343" w:rsidRPr="0021603D" w:rsidRDefault="00B02343" w:rsidP="00B02343">
            <w:pPr>
              <w:pStyle w:val="ListParagraph"/>
              <w:numPr>
                <w:ilvl w:val="0"/>
                <w:numId w:val="11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ngaged in:</w:t>
            </w:r>
          </w:p>
          <w:p w14:paraId="43577069" w14:textId="77777777" w:rsidR="00B02343" w:rsidRPr="0021603D" w:rsidRDefault="00B02343" w:rsidP="00B02343">
            <w:pPr>
              <w:pStyle w:val="ListParagraph"/>
              <w:numPr>
                <w:ilvl w:val="0"/>
                <w:numId w:val="18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Installation &amp; Commissioning of:</w:t>
            </w:r>
          </w:p>
          <w:p w14:paraId="0C803BA6" w14:textId="77777777" w:rsidR="00B02343" w:rsidRPr="0021603D" w:rsidRDefault="00B02343" w:rsidP="00B02343">
            <w:pPr>
              <w:pStyle w:val="ListParagraph"/>
              <w:numPr>
                <w:ilvl w:val="0"/>
                <w:numId w:val="19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Generators, Intelligent MCC’S, PLC panels and VFD panels </w:t>
            </w:r>
          </w:p>
          <w:p w14:paraId="2E7CF811" w14:textId="77777777" w:rsidR="00B02343" w:rsidRPr="0021603D" w:rsidRDefault="00B02343" w:rsidP="00B02343">
            <w:pPr>
              <w:pStyle w:val="ListParagraph"/>
              <w:numPr>
                <w:ilvl w:val="0"/>
                <w:numId w:val="19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Validation of BHS Classic Line and EMBA 170 Printer line with Packaging</w:t>
            </w:r>
          </w:p>
          <w:p w14:paraId="0B4576D3" w14:textId="77777777" w:rsidR="00B02343" w:rsidRPr="0021603D" w:rsidRDefault="00B02343" w:rsidP="00B02343">
            <w:pPr>
              <w:pStyle w:val="ListParagraph"/>
              <w:numPr>
                <w:ilvl w:val="0"/>
                <w:numId w:val="19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Hsieh-Hsu,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Wanlian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Machinery, Printing Machinery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mba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, Dong-fang, and Packaging Machines like </w:t>
            </w:r>
            <w:proofErr w:type="spellStart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Insun</w:t>
            </w:r>
            <w:proofErr w:type="spellEnd"/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and Mosca</w:t>
            </w:r>
          </w:p>
          <w:p w14:paraId="02EC3D8B" w14:textId="77777777" w:rsidR="00B02343" w:rsidRPr="0021603D" w:rsidRDefault="00B02343" w:rsidP="00B02343">
            <w:pPr>
              <w:pStyle w:val="ListParagraph"/>
              <w:numPr>
                <w:ilvl w:val="0"/>
                <w:numId w:val="19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UHT Sterilizers (4 &amp; 6.5 KL) make: Stork</w:t>
            </w:r>
          </w:p>
          <w:p w14:paraId="3C01BC83" w14:textId="77777777" w:rsidR="00B02343" w:rsidRPr="0021603D" w:rsidRDefault="00B02343" w:rsidP="00B02343">
            <w:pPr>
              <w:pStyle w:val="ListParagraph"/>
              <w:numPr>
                <w:ilvl w:val="0"/>
                <w:numId w:val="19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UHT Steri tanks (30KL &amp; 30KL) make: Stork</w:t>
            </w:r>
          </w:p>
          <w:p w14:paraId="29A9BE37" w14:textId="77777777" w:rsidR="00B02343" w:rsidRPr="0021603D" w:rsidRDefault="00407CFA" w:rsidP="00B02343">
            <w:pPr>
              <w:pStyle w:val="ListParagraph"/>
              <w:numPr>
                <w:ilvl w:val="0"/>
                <w:numId w:val="19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asteurizer</w:t>
            </w:r>
            <w:r w:rsidR="00B02343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 (5KL) make: Repute</w:t>
            </w:r>
          </w:p>
          <w:p w14:paraId="6FF31F8A" w14:textId="77777777" w:rsidR="00B02343" w:rsidRPr="0021603D" w:rsidRDefault="00B02343" w:rsidP="00B02343">
            <w:pPr>
              <w:pStyle w:val="ListParagraph"/>
              <w:numPr>
                <w:ilvl w:val="0"/>
                <w:numId w:val="19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Tetra Pak Straw Applicators, Conveyors, Shrink Wrap Machines </w:t>
            </w:r>
          </w:p>
          <w:p w14:paraId="5D0DEFFC" w14:textId="77777777" w:rsidR="00B02343" w:rsidRPr="0021603D" w:rsidRDefault="00B02343" w:rsidP="00B02343">
            <w:pPr>
              <w:pStyle w:val="ListParagraph"/>
              <w:numPr>
                <w:ilvl w:val="0"/>
                <w:numId w:val="18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rection &amp; Commissioning of:</w:t>
            </w:r>
          </w:p>
          <w:p w14:paraId="7ABC8450" w14:textId="77777777" w:rsidR="00B02343" w:rsidRPr="0021603D" w:rsidRDefault="00B02343" w:rsidP="00B0234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Tetra Pak TBA19, TBA17, A3 Model Machine Lines</w:t>
            </w:r>
          </w:p>
          <w:p w14:paraId="2D2CF53D" w14:textId="77777777" w:rsidR="00B02343" w:rsidRPr="0021603D" w:rsidRDefault="00B02343" w:rsidP="00B0234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 xml:space="preserve">Aquafina Water Treatment, Filling &amp; Packing Plant  </w:t>
            </w:r>
          </w:p>
          <w:p w14:paraId="30C8E886" w14:textId="77777777" w:rsidR="00B02343" w:rsidRPr="0021603D" w:rsidRDefault="00B02343" w:rsidP="00B0234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lectrostatic Precipitator (</w:t>
            </w:r>
            <w:r w:rsidR="00407CFA"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Esp.</w:t>
            </w: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)</w:t>
            </w:r>
          </w:p>
          <w:p w14:paraId="268D1B79" w14:textId="77777777" w:rsidR="00B02343" w:rsidRPr="0021603D" w:rsidRDefault="00B02343" w:rsidP="00B0234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Stacker &amp; Reclaimer</w:t>
            </w:r>
          </w:p>
          <w:p w14:paraId="0E63ACAE" w14:textId="77777777" w:rsidR="00AB0A11" w:rsidRDefault="00B02343" w:rsidP="009736BD">
            <w:pPr>
              <w:numPr>
                <w:ilvl w:val="0"/>
                <w:numId w:val="20"/>
              </w:num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21603D"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  <w:t>Packer Make: Eel</w:t>
            </w:r>
          </w:p>
          <w:p w14:paraId="20E439C6" w14:textId="77777777" w:rsidR="009736BD" w:rsidRPr="00AB0A11" w:rsidRDefault="00790B82" w:rsidP="00AB0A11">
            <w:pPr>
              <w:ind w:right="-108"/>
              <w:jc w:val="both"/>
              <w:rPr>
                <w:rFonts w:asciiTheme="majorHAnsi" w:hAnsiTheme="majorHAnsi" w:cs="Tahoma"/>
                <w:color w:val="0D0D0D" w:themeColor="text1" w:themeTint="F2"/>
                <w:sz w:val="20"/>
                <w:szCs w:val="20"/>
              </w:rPr>
            </w:pPr>
            <w:r w:rsidRPr="00AB0A11">
              <w:rPr>
                <w:rFonts w:asciiTheme="majorHAnsi" w:hAnsiTheme="majorHAnsi" w:cs="Tahoma"/>
                <w:color w:val="31849B" w:themeColor="accent5" w:themeShade="BF"/>
                <w:sz w:val="24"/>
                <w:szCs w:val="24"/>
              </w:rPr>
              <w:t>Personal Details</w:t>
            </w:r>
          </w:p>
          <w:p w14:paraId="6E891AFF" w14:textId="77777777" w:rsidR="006F74E2" w:rsidRPr="0021603D" w:rsidRDefault="009736BD" w:rsidP="009736BD">
            <w:pPr>
              <w:rPr>
                <w:rFonts w:asciiTheme="majorHAnsi" w:hAnsiTheme="majorHAnsi" w:cs="Tahoma"/>
                <w:noProof/>
                <w:color w:val="6A6969"/>
                <w:sz w:val="20"/>
                <w:szCs w:val="20"/>
              </w:rPr>
            </w:pPr>
            <w:r w:rsidRPr="0021603D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26C04BEB" wp14:editId="3A2D4D5D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76835</wp:posOffset>
                      </wp:positionV>
                      <wp:extent cx="4010025" cy="0"/>
                      <wp:effectExtent l="0" t="0" r="952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0100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18BA184" id="Straight Connector 13" o:spid="_x0000_s1026" style="position:absolute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35pt,6.05pt" to="317.1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" strokecolor="#31849b [2408]">
                      <v:stroke dashstyle="1 1"/>
                    </v:line>
                  </w:pict>
                </mc:Fallback>
              </mc:AlternateContent>
            </w:r>
          </w:p>
        </w:tc>
      </w:tr>
      <w:tr w:rsidR="00C71A91" w:rsidRPr="00E75BD7" w14:paraId="6AC53337" w14:textId="77777777" w:rsidTr="00E50902">
        <w:trPr>
          <w:trHeight w:val="990"/>
        </w:trPr>
        <w:tc>
          <w:tcPr>
            <w:tcW w:w="10393" w:type="dxa"/>
            <w:gridSpan w:val="2"/>
            <w:shd w:val="clear" w:color="auto" w:fill="31849B"/>
          </w:tcPr>
          <w:p w14:paraId="7D52C10E" w14:textId="77777777" w:rsidR="00C71A91" w:rsidRPr="00E75BD7" w:rsidRDefault="00790B82" w:rsidP="00296AB4">
            <w:pPr>
              <w:ind w:right="-150" w:hanging="108"/>
              <w:rPr>
                <w:rFonts w:asciiTheme="majorHAnsi" w:hAnsiTheme="majorHAnsi" w:cs="Tahoma"/>
                <w:noProof/>
                <w:color w:val="6A6969"/>
                <w:sz w:val="20"/>
                <w:szCs w:val="20"/>
              </w:rPr>
            </w:pPr>
            <w:r w:rsidRPr="0021603D">
              <w:rPr>
                <w:rFonts w:asciiTheme="majorHAnsi" w:hAnsiTheme="majorHAnsi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76FDBE33" wp14:editId="7F76AD6C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95250</wp:posOffset>
                      </wp:positionV>
                      <wp:extent cx="6353175" cy="43815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53175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7ED48C" w14:textId="77777777" w:rsidR="00FE1BE9" w:rsidRPr="00FE1BE9" w:rsidRDefault="00790B82" w:rsidP="00C14F27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B24C9B">
                                    <w:rPr>
                                      <w:rFonts w:ascii="Tahoma" w:eastAsia="Calibri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Date of Birth:</w:t>
                                  </w:r>
                                  <w:r w:rsidR="00297717">
                                    <w:rPr>
                                      <w:rFonts w:ascii="Tahoma" w:eastAsia="Calibri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18-06-1990</w:t>
                                  </w:r>
                                  <w:r w:rsidR="00C14F27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C14F27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297717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B24C9B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Languages Known:</w:t>
                                  </w:r>
                                  <w:r w:rsidRPr="00B24C9B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D121F" w:rsidRPr="003D121F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Telugu, English, Hindi, and Tamil</w:t>
                                  </w:r>
                                  <w:r w:rsidR="0033793E" w:rsidRPr="00B24C9B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="0061720A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Address</w:t>
                                  </w:r>
                                  <w:r w:rsidRPr="00B24C9B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  <w:r w:rsidRPr="00B24C9B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97717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PO.BOX-34, Manama, Bahrain</w:t>
                                  </w:r>
                                  <w:r w:rsidR="00C14F27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297717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FE1BE9" w:rsidRPr="00FE1BE9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Passport No</w:t>
                                  </w:r>
                                  <w:r w:rsidR="00FE1BE9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.:</w:t>
                                  </w:r>
                                  <w:r w:rsidR="00FE1BE9" w:rsidRPr="00FE1BE9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7B7C6C" w:rsidRPr="007B7C6C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K2583422 </w:t>
                                  </w:r>
                                  <w:r w:rsidR="00FE1BE9" w:rsidRPr="00FE1BE9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(Valid up to</w:t>
                                  </w:r>
                                  <w:r w:rsidR="00EE0D66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11-03-2022</w:t>
                                  </w:r>
                                  <w:r w:rsidR="00892540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  <w:p w14:paraId="15ACD4A8" w14:textId="77777777" w:rsidR="00FE1BE9" w:rsidRPr="0033793E" w:rsidRDefault="00FE1BE9" w:rsidP="0033793E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00FFF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2266E3AF" w14:textId="77777777" w:rsidR="0033793E" w:rsidRPr="0033793E" w:rsidRDefault="0033793E" w:rsidP="0033793E">
                                  <w:pPr>
                                    <w:rPr>
                                      <w:rFonts w:ascii="Tahoma" w:hAnsi="Tahoma" w:cs="Tahoma"/>
                                      <w:color w:val="00FFF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60398252" w14:textId="77777777" w:rsidR="0033793E" w:rsidRPr="0033793E" w:rsidRDefault="0033793E" w:rsidP="0033793E">
                                  <w:pPr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FDBE33" id="Text Box 11" o:spid="_x0000_s1054" type="#_x0000_t202" style="position:absolute;margin-left:5.7pt;margin-top:7.5pt;width:500.25pt;height:34.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oxxgQIAAGw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" filled="f" stroked="f" strokeweight=".5pt">
                      <v:textbox>
                        <w:txbxContent>
                          <w:p w14:paraId="4D7ED48C" w14:textId="77777777" w:rsidR="00FE1BE9" w:rsidRPr="00FE1BE9" w:rsidRDefault="00790B82" w:rsidP="00C14F27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</w:pPr>
                            <w:r w:rsidRPr="00B24C9B">
                              <w:rPr>
                                <w:rFonts w:ascii="Tahoma" w:eastAsia="Calibri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Date of Birth:</w:t>
                            </w:r>
                            <w:r w:rsidR="00297717">
                              <w:rPr>
                                <w:rFonts w:ascii="Tahoma" w:eastAsia="Calibri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18-06-1990</w:t>
                            </w:r>
                            <w:r w:rsidR="00C14F27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="00C14F27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="00297717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Pr="00B24C9B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Languages Known:</w:t>
                            </w:r>
                            <w:r w:rsidRPr="00B24C9B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121F" w:rsidRPr="003D121F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Telugu, English, Hindi, and Tamil</w:t>
                            </w:r>
                            <w:r w:rsidR="0033793E" w:rsidRPr="00B24C9B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br/>
                            </w:r>
                            <w:r w:rsidR="0061720A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Address</w:t>
                            </w:r>
                            <w:r w:rsidRPr="00B24C9B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:</w:t>
                            </w:r>
                            <w:r w:rsidRPr="00B24C9B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97717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PO.BOX-34, Manama, Bahrain</w:t>
                            </w:r>
                            <w:r w:rsidR="00C14F27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="00297717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="00FE1BE9" w:rsidRPr="00FE1BE9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Passport No</w:t>
                            </w:r>
                            <w:r w:rsidR="00FE1BE9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.:</w:t>
                            </w:r>
                            <w:r w:rsidR="00FE1BE9" w:rsidRPr="00FE1BE9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B7C6C" w:rsidRPr="007B7C6C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K2583422 </w:t>
                            </w:r>
                            <w:r w:rsidR="00FE1BE9" w:rsidRPr="00FE1BE9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(Valid up to</w:t>
                            </w:r>
                            <w:r w:rsidR="00EE0D66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11-03-2022</w:t>
                            </w:r>
                            <w:r w:rsidR="00892540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5ACD4A8" w14:textId="77777777" w:rsidR="00FE1BE9" w:rsidRPr="0033793E" w:rsidRDefault="00FE1BE9" w:rsidP="0033793E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00FFFF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2266E3AF" w14:textId="77777777" w:rsidR="0033793E" w:rsidRPr="0033793E" w:rsidRDefault="0033793E" w:rsidP="0033793E">
                            <w:pPr>
                              <w:rPr>
                                <w:rFonts w:ascii="Tahoma" w:hAnsi="Tahoma" w:cs="Tahoma"/>
                                <w:color w:val="00FFFF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60398252" w14:textId="77777777" w:rsidR="0033793E" w:rsidRPr="0033793E" w:rsidRDefault="0033793E" w:rsidP="0033793E">
                            <w:pPr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A4AAC02" w14:textId="77777777" w:rsidR="00722FC9" w:rsidRPr="00E75BD7" w:rsidRDefault="0033237A" w:rsidP="00407CFA">
      <w:pPr>
        <w:rPr>
          <w:rFonts w:asciiTheme="majorHAnsi" w:hAnsiTheme="majorHAnsi"/>
        </w:rPr>
      </w:pPr>
    </w:p>
    <w:sectPr w:rsidR="00722FC9" w:rsidRPr="00E75BD7" w:rsidSect="00790B82">
      <w:pgSz w:w="11909" w:h="16834" w:code="9"/>
      <w:pgMar w:top="630" w:right="749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75" type="#_x0000_t75" style="width:18pt;height:18pt;visibility:visible;mso-wrap-style:square" o:bullet="t">
        <v:imagedata r:id="rId1" o:title=""/>
      </v:shape>
    </w:pict>
  </w:numPicBullet>
  <w:numPicBullet w:numPicBulletId="1">
    <w:pict>
      <v:shape id="_x0000_i1676" type="#_x0000_t75" style="width:18pt;height:18pt;visibility:visible;mso-wrap-style:square" o:bullet="t">
        <v:imagedata r:id="rId2" o:title=""/>
      </v:shape>
    </w:pict>
  </w:numPicBullet>
  <w:numPicBullet w:numPicBulletId="2">
    <w:pict>
      <v:shape id="_x0000_i1677" type="#_x0000_t75" style="width:18pt;height:18pt;visibility:visible;mso-wrap-style:square" o:bullet="t">
        <v:imagedata r:id="rId3" o:title=""/>
      </v:shape>
    </w:pict>
  </w:numPicBullet>
  <w:numPicBullet w:numPicBulletId="3">
    <w:pict>
      <v:shape id="_x0000_i1678" type="#_x0000_t75" style="width:12pt;height:12pt" o:bullet="t">
        <v:imagedata r:id="rId4" o:title="bullet"/>
      </v:shape>
    </w:pict>
  </w:numPicBullet>
  <w:numPicBullet w:numPicBulletId="4">
    <w:pict>
      <v:shape id="_x0000_i1679" type="#_x0000_t75" style="width:10.8pt;height:10.8pt" o:bullet="t">
        <v:imagedata r:id="rId5" o:title="bullet"/>
      </v:shape>
    </w:pict>
  </w:numPicBullet>
  <w:numPicBullet w:numPicBulletId="5">
    <w:pict>
      <v:shape id="_x0000_i1680" type="#_x0000_t75" style="width:18pt;height:18pt;visibility:visible;mso-wrap-style:square" o:bullet="t">
        <v:imagedata r:id="rId6" o:title=""/>
      </v:shape>
    </w:pict>
  </w:numPicBullet>
  <w:numPicBullet w:numPicBulletId="6">
    <w:pict>
      <v:shape id="_x0000_i1681" type="#_x0000_t75" style="width:7.8pt;height:9pt" o:bullet="t">
        <v:imagedata r:id="rId7" o:title="bullet"/>
      </v:shape>
    </w:pict>
  </w:numPicBullet>
  <w:numPicBullet w:numPicBulletId="7">
    <w:pict>
      <v:shape id="_x0000_i1682" type="#_x0000_t75" style="width:18pt;height:18pt;visibility:visible;mso-wrap-style:square" o:bullet="t">
        <v:imagedata r:id="rId8" o:title=""/>
      </v:shape>
    </w:pict>
  </w:numPicBullet>
  <w:numPicBullet w:numPicBulletId="8">
    <w:pict>
      <v:shape id="_x0000_i1683" type="#_x0000_t75" style="width:16.8pt;height:16.8pt;visibility:visible;mso-wrap-style:square" o:bullet="t">
        <v:imagedata r:id="rId9" o:title=""/>
      </v:shape>
    </w:pict>
  </w:numPicBullet>
  <w:numPicBullet w:numPicBulletId="9">
    <w:pict>
      <v:shape id="_x0000_i1684" type="#_x0000_t75" style="width:12pt;height:12pt;visibility:visible;mso-wrap-style:square" o:bullet="t">
        <v:imagedata r:id="rId10" o:title=""/>
      </v:shape>
    </w:pict>
  </w:numPicBullet>
  <w:numPicBullet w:numPicBulletId="10">
    <w:pict>
      <v:shape id="_x0000_i1685" type="#_x0000_t75" style="width:12pt;height:12pt" o:bullet="t">
        <v:imagedata r:id="rId11" o:title="bullet"/>
      </v:shape>
    </w:pict>
  </w:numPicBullet>
  <w:abstractNum w:abstractNumId="0" w15:restartNumberingAfterBreak="0">
    <w:nsid w:val="03562AFE"/>
    <w:multiLevelType w:val="hybridMultilevel"/>
    <w:tmpl w:val="F63CDBCA"/>
    <w:lvl w:ilvl="0" w:tplc="8FDC854E">
      <w:start w:val="1"/>
      <w:numFmt w:val="bullet"/>
      <w:lvlText w:val=""/>
      <w:lvlPicBulletId w:val="1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652B6"/>
    <w:multiLevelType w:val="hybridMultilevel"/>
    <w:tmpl w:val="9926BD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50879"/>
    <w:multiLevelType w:val="hybridMultilevel"/>
    <w:tmpl w:val="6B7CD016"/>
    <w:lvl w:ilvl="0" w:tplc="96CEE898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C14FF"/>
    <w:multiLevelType w:val="hybridMultilevel"/>
    <w:tmpl w:val="3A5671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081F38"/>
    <w:multiLevelType w:val="hybridMultilevel"/>
    <w:tmpl w:val="D8527170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5" w15:restartNumberingAfterBreak="0">
    <w:nsid w:val="0F931FBC"/>
    <w:multiLevelType w:val="hybridMultilevel"/>
    <w:tmpl w:val="58122F78"/>
    <w:lvl w:ilvl="0" w:tplc="8FDC854E">
      <w:start w:val="1"/>
      <w:numFmt w:val="bullet"/>
      <w:lvlText w:val=""/>
      <w:lvlPicBulletId w:val="1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F318B7"/>
    <w:multiLevelType w:val="hybridMultilevel"/>
    <w:tmpl w:val="D9FC1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E3417"/>
    <w:multiLevelType w:val="hybridMultilevel"/>
    <w:tmpl w:val="08B6747A"/>
    <w:lvl w:ilvl="0" w:tplc="090A0C24">
      <w:start w:val="1"/>
      <w:numFmt w:val="bullet"/>
      <w:lvlText w:val="~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856295"/>
    <w:multiLevelType w:val="hybridMultilevel"/>
    <w:tmpl w:val="75AA5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82281"/>
    <w:multiLevelType w:val="hybridMultilevel"/>
    <w:tmpl w:val="A9EAF0A6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0" w15:restartNumberingAfterBreak="0">
    <w:nsid w:val="272C7437"/>
    <w:multiLevelType w:val="hybridMultilevel"/>
    <w:tmpl w:val="5ED8D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667BE"/>
    <w:multiLevelType w:val="hybridMultilevel"/>
    <w:tmpl w:val="88663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45C16"/>
    <w:multiLevelType w:val="hybridMultilevel"/>
    <w:tmpl w:val="DEA600F8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3" w15:restartNumberingAfterBreak="0">
    <w:nsid w:val="3BF42F86"/>
    <w:multiLevelType w:val="hybridMultilevel"/>
    <w:tmpl w:val="EAB0F636"/>
    <w:lvl w:ilvl="0" w:tplc="090A0C24">
      <w:start w:val="1"/>
      <w:numFmt w:val="bullet"/>
      <w:lvlText w:val="~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C4098F"/>
    <w:multiLevelType w:val="hybridMultilevel"/>
    <w:tmpl w:val="B2785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5D7367"/>
    <w:multiLevelType w:val="hybridMultilevel"/>
    <w:tmpl w:val="A60EF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3094B5B"/>
    <w:multiLevelType w:val="hybridMultilevel"/>
    <w:tmpl w:val="73A4D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B73C0"/>
    <w:multiLevelType w:val="hybridMultilevel"/>
    <w:tmpl w:val="A3EC3C88"/>
    <w:lvl w:ilvl="0" w:tplc="8FDC854E">
      <w:start w:val="1"/>
      <w:numFmt w:val="bullet"/>
      <w:lvlText w:val=""/>
      <w:lvlPicBulletId w:val="1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0370C5"/>
    <w:multiLevelType w:val="hybridMultilevel"/>
    <w:tmpl w:val="03260D54"/>
    <w:lvl w:ilvl="0" w:tplc="2DA0A6E4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1F7138"/>
    <w:multiLevelType w:val="hybridMultilevel"/>
    <w:tmpl w:val="62D60E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B87CFB"/>
    <w:multiLevelType w:val="hybridMultilevel"/>
    <w:tmpl w:val="F80CA23E"/>
    <w:lvl w:ilvl="0" w:tplc="3A36A3FA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2"/>
  </w:num>
  <w:num w:numId="4">
    <w:abstractNumId w:val="9"/>
  </w:num>
  <w:num w:numId="5">
    <w:abstractNumId w:val="4"/>
  </w:num>
  <w:num w:numId="6">
    <w:abstractNumId w:val="12"/>
  </w:num>
  <w:num w:numId="7">
    <w:abstractNumId w:val="11"/>
  </w:num>
  <w:num w:numId="8">
    <w:abstractNumId w:val="10"/>
  </w:num>
  <w:num w:numId="9">
    <w:abstractNumId w:val="6"/>
  </w:num>
  <w:num w:numId="10">
    <w:abstractNumId w:val="14"/>
  </w:num>
  <w:num w:numId="11">
    <w:abstractNumId w:val="17"/>
  </w:num>
  <w:num w:numId="12">
    <w:abstractNumId w:val="19"/>
  </w:num>
  <w:num w:numId="13">
    <w:abstractNumId w:val="15"/>
  </w:num>
  <w:num w:numId="14">
    <w:abstractNumId w:val="3"/>
  </w:num>
  <w:num w:numId="15">
    <w:abstractNumId w:val="0"/>
  </w:num>
  <w:num w:numId="16">
    <w:abstractNumId w:val="5"/>
  </w:num>
  <w:num w:numId="17">
    <w:abstractNumId w:val="16"/>
  </w:num>
  <w:num w:numId="18">
    <w:abstractNumId w:val="1"/>
  </w:num>
  <w:num w:numId="19">
    <w:abstractNumId w:val="13"/>
  </w:num>
  <w:num w:numId="20">
    <w:abstractNumId w:val="7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sTS3MLEwNjMzNTdV0lEKTi0uzszPAykwrgUA/f2LbSwAAAA="/>
  </w:docVars>
  <w:rsids>
    <w:rsidRoot w:val="00372DE9"/>
    <w:rsid w:val="00002007"/>
    <w:rsid w:val="000075AB"/>
    <w:rsid w:val="00035483"/>
    <w:rsid w:val="000357F9"/>
    <w:rsid w:val="00041536"/>
    <w:rsid w:val="000433F2"/>
    <w:rsid w:val="00064C92"/>
    <w:rsid w:val="0007255C"/>
    <w:rsid w:val="00075023"/>
    <w:rsid w:val="00090BE6"/>
    <w:rsid w:val="000932CD"/>
    <w:rsid w:val="00095E79"/>
    <w:rsid w:val="000C1154"/>
    <w:rsid w:val="000C28C4"/>
    <w:rsid w:val="000C4E5D"/>
    <w:rsid w:val="000D1682"/>
    <w:rsid w:val="000D1746"/>
    <w:rsid w:val="000D4E87"/>
    <w:rsid w:val="000E00BD"/>
    <w:rsid w:val="000E0A02"/>
    <w:rsid w:val="000F6491"/>
    <w:rsid w:val="001055ED"/>
    <w:rsid w:val="00144835"/>
    <w:rsid w:val="0014697A"/>
    <w:rsid w:val="00161629"/>
    <w:rsid w:val="001966CE"/>
    <w:rsid w:val="00196C4D"/>
    <w:rsid w:val="001A09E3"/>
    <w:rsid w:val="001C0E61"/>
    <w:rsid w:val="001D1576"/>
    <w:rsid w:val="001E2E53"/>
    <w:rsid w:val="001E7CE6"/>
    <w:rsid w:val="001F62E6"/>
    <w:rsid w:val="001F7140"/>
    <w:rsid w:val="002058E3"/>
    <w:rsid w:val="00213E05"/>
    <w:rsid w:val="0021603D"/>
    <w:rsid w:val="00233B27"/>
    <w:rsid w:val="00245FFE"/>
    <w:rsid w:val="002535A3"/>
    <w:rsid w:val="002536A4"/>
    <w:rsid w:val="00260406"/>
    <w:rsid w:val="00275234"/>
    <w:rsid w:val="0027675D"/>
    <w:rsid w:val="00290555"/>
    <w:rsid w:val="00290D02"/>
    <w:rsid w:val="00292D6F"/>
    <w:rsid w:val="00296AB4"/>
    <w:rsid w:val="00297717"/>
    <w:rsid w:val="002B1B23"/>
    <w:rsid w:val="002C141D"/>
    <w:rsid w:val="002D44B5"/>
    <w:rsid w:val="002D5AFB"/>
    <w:rsid w:val="002D61BB"/>
    <w:rsid w:val="002E0BB6"/>
    <w:rsid w:val="002E1633"/>
    <w:rsid w:val="002F0480"/>
    <w:rsid w:val="00303E81"/>
    <w:rsid w:val="0030455B"/>
    <w:rsid w:val="00326398"/>
    <w:rsid w:val="00326966"/>
    <w:rsid w:val="0033237A"/>
    <w:rsid w:val="0033793E"/>
    <w:rsid w:val="00341123"/>
    <w:rsid w:val="00372DE9"/>
    <w:rsid w:val="003822D1"/>
    <w:rsid w:val="00385A0C"/>
    <w:rsid w:val="0039056F"/>
    <w:rsid w:val="003A0FF4"/>
    <w:rsid w:val="003B2344"/>
    <w:rsid w:val="003B6869"/>
    <w:rsid w:val="003B70A4"/>
    <w:rsid w:val="003C3920"/>
    <w:rsid w:val="003D121F"/>
    <w:rsid w:val="003D746F"/>
    <w:rsid w:val="003E56A4"/>
    <w:rsid w:val="004018B9"/>
    <w:rsid w:val="00406E07"/>
    <w:rsid w:val="00407CFA"/>
    <w:rsid w:val="00407DB6"/>
    <w:rsid w:val="004136F3"/>
    <w:rsid w:val="00422EF5"/>
    <w:rsid w:val="004537A1"/>
    <w:rsid w:val="00461A0F"/>
    <w:rsid w:val="00463AE9"/>
    <w:rsid w:val="004668D7"/>
    <w:rsid w:val="00473C30"/>
    <w:rsid w:val="00476682"/>
    <w:rsid w:val="004842BD"/>
    <w:rsid w:val="00497685"/>
    <w:rsid w:val="004B0260"/>
    <w:rsid w:val="004B02E4"/>
    <w:rsid w:val="004C6972"/>
    <w:rsid w:val="004D54AA"/>
    <w:rsid w:val="004E021F"/>
    <w:rsid w:val="004E365E"/>
    <w:rsid w:val="005040BF"/>
    <w:rsid w:val="00505CA4"/>
    <w:rsid w:val="00507D4D"/>
    <w:rsid w:val="00514F21"/>
    <w:rsid w:val="00531060"/>
    <w:rsid w:val="00535DC6"/>
    <w:rsid w:val="00543313"/>
    <w:rsid w:val="005445AF"/>
    <w:rsid w:val="005471D4"/>
    <w:rsid w:val="00571F3B"/>
    <w:rsid w:val="0057410F"/>
    <w:rsid w:val="005764BA"/>
    <w:rsid w:val="005837AB"/>
    <w:rsid w:val="00591BE1"/>
    <w:rsid w:val="0059260B"/>
    <w:rsid w:val="005946EC"/>
    <w:rsid w:val="005B3E61"/>
    <w:rsid w:val="005C0B0D"/>
    <w:rsid w:val="005D4ADE"/>
    <w:rsid w:val="005F20CD"/>
    <w:rsid w:val="00600CE6"/>
    <w:rsid w:val="0061720A"/>
    <w:rsid w:val="006427ED"/>
    <w:rsid w:val="00643D83"/>
    <w:rsid w:val="00652A41"/>
    <w:rsid w:val="006568E0"/>
    <w:rsid w:val="00656935"/>
    <w:rsid w:val="006664C8"/>
    <w:rsid w:val="0068394C"/>
    <w:rsid w:val="00690825"/>
    <w:rsid w:val="006A5310"/>
    <w:rsid w:val="006B3224"/>
    <w:rsid w:val="006C00FE"/>
    <w:rsid w:val="006C08C6"/>
    <w:rsid w:val="006C36F0"/>
    <w:rsid w:val="006C5A97"/>
    <w:rsid w:val="006D7DBC"/>
    <w:rsid w:val="006F0C2B"/>
    <w:rsid w:val="006F16AE"/>
    <w:rsid w:val="006F5514"/>
    <w:rsid w:val="006F74E2"/>
    <w:rsid w:val="007041ED"/>
    <w:rsid w:val="007304F2"/>
    <w:rsid w:val="007515D6"/>
    <w:rsid w:val="007531E5"/>
    <w:rsid w:val="007626E3"/>
    <w:rsid w:val="007679AD"/>
    <w:rsid w:val="00770B6C"/>
    <w:rsid w:val="00773476"/>
    <w:rsid w:val="0077500C"/>
    <w:rsid w:val="00782C92"/>
    <w:rsid w:val="0078758B"/>
    <w:rsid w:val="00790B82"/>
    <w:rsid w:val="00794D3A"/>
    <w:rsid w:val="0079662E"/>
    <w:rsid w:val="00796B50"/>
    <w:rsid w:val="007B6A64"/>
    <w:rsid w:val="007B7C6C"/>
    <w:rsid w:val="007C7D3C"/>
    <w:rsid w:val="007D0444"/>
    <w:rsid w:val="007E1822"/>
    <w:rsid w:val="007E6405"/>
    <w:rsid w:val="007F2D70"/>
    <w:rsid w:val="007F4F37"/>
    <w:rsid w:val="007F55BB"/>
    <w:rsid w:val="0081048A"/>
    <w:rsid w:val="0081319D"/>
    <w:rsid w:val="00823F38"/>
    <w:rsid w:val="008304BD"/>
    <w:rsid w:val="00830840"/>
    <w:rsid w:val="008378A5"/>
    <w:rsid w:val="00860CF3"/>
    <w:rsid w:val="00866989"/>
    <w:rsid w:val="008670CC"/>
    <w:rsid w:val="008814F7"/>
    <w:rsid w:val="00886302"/>
    <w:rsid w:val="00892540"/>
    <w:rsid w:val="00893768"/>
    <w:rsid w:val="00894702"/>
    <w:rsid w:val="008A2B31"/>
    <w:rsid w:val="008B1BD8"/>
    <w:rsid w:val="008C516F"/>
    <w:rsid w:val="008C5C02"/>
    <w:rsid w:val="008D5B66"/>
    <w:rsid w:val="008E0468"/>
    <w:rsid w:val="008F35B1"/>
    <w:rsid w:val="008F5614"/>
    <w:rsid w:val="00904A9F"/>
    <w:rsid w:val="00906F28"/>
    <w:rsid w:val="009109AF"/>
    <w:rsid w:val="00915CE1"/>
    <w:rsid w:val="0092623F"/>
    <w:rsid w:val="00927C2F"/>
    <w:rsid w:val="00932B5B"/>
    <w:rsid w:val="00935567"/>
    <w:rsid w:val="00944436"/>
    <w:rsid w:val="0095509C"/>
    <w:rsid w:val="009736BD"/>
    <w:rsid w:val="0098001F"/>
    <w:rsid w:val="00987B8F"/>
    <w:rsid w:val="00992DE6"/>
    <w:rsid w:val="009A0A63"/>
    <w:rsid w:val="009B53E5"/>
    <w:rsid w:val="009B5CC8"/>
    <w:rsid w:val="009B775E"/>
    <w:rsid w:val="009C3265"/>
    <w:rsid w:val="009C7285"/>
    <w:rsid w:val="009D3533"/>
    <w:rsid w:val="009F24F7"/>
    <w:rsid w:val="00A07B0C"/>
    <w:rsid w:val="00A1503D"/>
    <w:rsid w:val="00A15634"/>
    <w:rsid w:val="00A22C78"/>
    <w:rsid w:val="00A259A8"/>
    <w:rsid w:val="00A3420A"/>
    <w:rsid w:val="00A62EC7"/>
    <w:rsid w:val="00A66DAA"/>
    <w:rsid w:val="00A6745D"/>
    <w:rsid w:val="00A71EF7"/>
    <w:rsid w:val="00A75103"/>
    <w:rsid w:val="00A77C60"/>
    <w:rsid w:val="00A83657"/>
    <w:rsid w:val="00A91A16"/>
    <w:rsid w:val="00A96868"/>
    <w:rsid w:val="00A97DD1"/>
    <w:rsid w:val="00AA48EF"/>
    <w:rsid w:val="00AB0A11"/>
    <w:rsid w:val="00AB1CF6"/>
    <w:rsid w:val="00AB559E"/>
    <w:rsid w:val="00AC6729"/>
    <w:rsid w:val="00AD0F0E"/>
    <w:rsid w:val="00AD1459"/>
    <w:rsid w:val="00AD75FC"/>
    <w:rsid w:val="00AE3173"/>
    <w:rsid w:val="00AE7A38"/>
    <w:rsid w:val="00AF2767"/>
    <w:rsid w:val="00AF38BC"/>
    <w:rsid w:val="00AF5496"/>
    <w:rsid w:val="00AF6940"/>
    <w:rsid w:val="00B02343"/>
    <w:rsid w:val="00B150CC"/>
    <w:rsid w:val="00B16F43"/>
    <w:rsid w:val="00B2070E"/>
    <w:rsid w:val="00B24C9B"/>
    <w:rsid w:val="00B62C6A"/>
    <w:rsid w:val="00B66124"/>
    <w:rsid w:val="00B702E6"/>
    <w:rsid w:val="00B746C5"/>
    <w:rsid w:val="00B74851"/>
    <w:rsid w:val="00B7727C"/>
    <w:rsid w:val="00B91C1F"/>
    <w:rsid w:val="00B92CEB"/>
    <w:rsid w:val="00B94AF1"/>
    <w:rsid w:val="00BC1E9C"/>
    <w:rsid w:val="00BC5423"/>
    <w:rsid w:val="00BD77DD"/>
    <w:rsid w:val="00BE60B6"/>
    <w:rsid w:val="00BF4DCF"/>
    <w:rsid w:val="00BF5DD6"/>
    <w:rsid w:val="00C14F27"/>
    <w:rsid w:val="00C2562B"/>
    <w:rsid w:val="00C25CE4"/>
    <w:rsid w:val="00C27C75"/>
    <w:rsid w:val="00C4700C"/>
    <w:rsid w:val="00C70A38"/>
    <w:rsid w:val="00C71A91"/>
    <w:rsid w:val="00C75394"/>
    <w:rsid w:val="00C761B7"/>
    <w:rsid w:val="00C80AC7"/>
    <w:rsid w:val="00C94AE0"/>
    <w:rsid w:val="00CA6997"/>
    <w:rsid w:val="00CB3385"/>
    <w:rsid w:val="00CB4C05"/>
    <w:rsid w:val="00CB4F51"/>
    <w:rsid w:val="00CC1EAB"/>
    <w:rsid w:val="00CC2711"/>
    <w:rsid w:val="00CD203A"/>
    <w:rsid w:val="00CD2F21"/>
    <w:rsid w:val="00CD788A"/>
    <w:rsid w:val="00CE0490"/>
    <w:rsid w:val="00CE3ACF"/>
    <w:rsid w:val="00CE52B4"/>
    <w:rsid w:val="00CE76D0"/>
    <w:rsid w:val="00CF7647"/>
    <w:rsid w:val="00D0320A"/>
    <w:rsid w:val="00D05881"/>
    <w:rsid w:val="00D0588D"/>
    <w:rsid w:val="00D14593"/>
    <w:rsid w:val="00D14C9D"/>
    <w:rsid w:val="00D21167"/>
    <w:rsid w:val="00D379E0"/>
    <w:rsid w:val="00D51AAC"/>
    <w:rsid w:val="00D611CD"/>
    <w:rsid w:val="00D628B7"/>
    <w:rsid w:val="00D64393"/>
    <w:rsid w:val="00D709D3"/>
    <w:rsid w:val="00D85D36"/>
    <w:rsid w:val="00D908F1"/>
    <w:rsid w:val="00D934E3"/>
    <w:rsid w:val="00DB0176"/>
    <w:rsid w:val="00DB5655"/>
    <w:rsid w:val="00DC6A84"/>
    <w:rsid w:val="00DD1DCF"/>
    <w:rsid w:val="00DD311B"/>
    <w:rsid w:val="00DE7DB3"/>
    <w:rsid w:val="00DF1B37"/>
    <w:rsid w:val="00DF2B5D"/>
    <w:rsid w:val="00DF33B3"/>
    <w:rsid w:val="00DF4AE5"/>
    <w:rsid w:val="00DF6BAC"/>
    <w:rsid w:val="00E0433A"/>
    <w:rsid w:val="00E055D9"/>
    <w:rsid w:val="00E1687A"/>
    <w:rsid w:val="00E16BED"/>
    <w:rsid w:val="00E32549"/>
    <w:rsid w:val="00E36638"/>
    <w:rsid w:val="00E50902"/>
    <w:rsid w:val="00E57CDF"/>
    <w:rsid w:val="00E63AF3"/>
    <w:rsid w:val="00E65E4F"/>
    <w:rsid w:val="00E7537F"/>
    <w:rsid w:val="00E75BD7"/>
    <w:rsid w:val="00E83566"/>
    <w:rsid w:val="00E84625"/>
    <w:rsid w:val="00E902A0"/>
    <w:rsid w:val="00E92D79"/>
    <w:rsid w:val="00E937C3"/>
    <w:rsid w:val="00EA4125"/>
    <w:rsid w:val="00EA4BBF"/>
    <w:rsid w:val="00EB2C6B"/>
    <w:rsid w:val="00EB43EF"/>
    <w:rsid w:val="00EB5FCC"/>
    <w:rsid w:val="00ED5055"/>
    <w:rsid w:val="00ED5FBD"/>
    <w:rsid w:val="00EE0D66"/>
    <w:rsid w:val="00EF668C"/>
    <w:rsid w:val="00EF7CC4"/>
    <w:rsid w:val="00F004D6"/>
    <w:rsid w:val="00F17ECB"/>
    <w:rsid w:val="00F329D2"/>
    <w:rsid w:val="00F368D1"/>
    <w:rsid w:val="00F37809"/>
    <w:rsid w:val="00F443B8"/>
    <w:rsid w:val="00F625AF"/>
    <w:rsid w:val="00F7138B"/>
    <w:rsid w:val="00F747F8"/>
    <w:rsid w:val="00F80289"/>
    <w:rsid w:val="00F84A5E"/>
    <w:rsid w:val="00F94EAE"/>
    <w:rsid w:val="00FA382D"/>
    <w:rsid w:val="00FA38BF"/>
    <w:rsid w:val="00FC37AB"/>
    <w:rsid w:val="00FD500A"/>
    <w:rsid w:val="00FE1BE9"/>
    <w:rsid w:val="00FE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A22B5"/>
  <w15:docId w15:val="{E1FBB94A-F19A-46C0-841F-BAD082CAF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2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2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C0B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4ADE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652A41"/>
  </w:style>
  <w:style w:type="character" w:styleId="CommentReference">
    <w:name w:val="annotation reference"/>
    <w:basedOn w:val="DefaultParagraphFont"/>
    <w:uiPriority w:val="99"/>
    <w:semiHidden/>
    <w:unhideWhenUsed/>
    <w:rsid w:val="00043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3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3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33F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20.png"/><Relationship Id="rId3" Type="http://schemas.openxmlformats.org/officeDocument/2006/relationships/image" Target="media/image12.jpeg"/><Relationship Id="rId7" Type="http://schemas.openxmlformats.org/officeDocument/2006/relationships/image" Target="media/image14.png"/><Relationship Id="rId12" Type="http://schemas.openxmlformats.org/officeDocument/2006/relationships/image" Target="media/image19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3.jpeg"/><Relationship Id="rId11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image" Target="media/image16.png"/><Relationship Id="rId14" Type="http://schemas.openxmlformats.org/officeDocument/2006/relationships/image" Target="media/image21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gi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1538</Words>
  <Characters>877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Jagadeeswar Reddy mandlipalli</cp:lastModifiedBy>
  <cp:revision>35</cp:revision>
  <dcterms:created xsi:type="dcterms:W3CDTF">2019-08-22T11:57:00Z</dcterms:created>
  <dcterms:modified xsi:type="dcterms:W3CDTF">2020-06-28T05:07:00Z</dcterms:modified>
</cp:coreProperties>
</file>